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D25A4" w14:textId="77777777" w:rsidR="006B4ECF" w:rsidRPr="001A2924" w:rsidRDefault="006B4ECF" w:rsidP="006B4ECF">
      <w:pPr>
        <w:ind w:firstLine="567"/>
        <w:jc w:val="center"/>
        <w:rPr>
          <w:rFonts w:ascii="Nunito Sans" w:hAnsi="Nunito Sans" w:cs="Tahoma"/>
          <w:b/>
          <w:bCs/>
          <w:szCs w:val="20"/>
          <w:lang w:val="lt-LT"/>
        </w:rPr>
      </w:pPr>
      <w:r w:rsidRPr="001A2924">
        <w:rPr>
          <w:rFonts w:ascii="Nunito Sans" w:hAnsi="Nunito Sans" w:cs="Tahoma"/>
          <w:b/>
          <w:bCs/>
          <w:szCs w:val="20"/>
          <w:lang w:val="lt-LT"/>
        </w:rPr>
        <w:t>UAB „EPSO - G“</w:t>
      </w:r>
    </w:p>
    <w:p w14:paraId="60A9C670" w14:textId="0F282B1A" w:rsidR="006B4ECF" w:rsidRPr="001A2924" w:rsidRDefault="00891FF4" w:rsidP="006B4ECF">
      <w:pPr>
        <w:ind w:firstLine="567"/>
        <w:jc w:val="center"/>
        <w:rPr>
          <w:rFonts w:ascii="Nunito Sans" w:hAnsi="Nunito Sans" w:cs="Tahoma"/>
          <w:b/>
          <w:bCs/>
          <w:szCs w:val="20"/>
          <w:lang w:val="lt-LT"/>
        </w:rPr>
      </w:pPr>
      <w:r w:rsidRPr="001A2924">
        <w:rPr>
          <w:rFonts w:ascii="Nunito Sans" w:hAnsi="Nunito Sans" w:cs="Tahoma"/>
          <w:b/>
          <w:bCs/>
          <w:szCs w:val="20"/>
          <w:lang w:val="lt-LT"/>
        </w:rPr>
        <w:t>KONSULTACIJA SU RINKOS DALYVIAIS</w:t>
      </w:r>
    </w:p>
    <w:p w14:paraId="453390C7" w14:textId="0572A395" w:rsidR="00C97DCD" w:rsidRDefault="00D71379" w:rsidP="00D71379">
      <w:pPr>
        <w:ind w:firstLine="567"/>
        <w:jc w:val="center"/>
        <w:rPr>
          <w:rFonts w:ascii="Nunito Sans" w:hAnsi="Nunito Sans" w:cs="Tahoma"/>
          <w:b/>
          <w:bCs/>
          <w:szCs w:val="20"/>
          <w:lang w:val="lt-LT"/>
        </w:rPr>
      </w:pPr>
      <w:r>
        <w:rPr>
          <w:rFonts w:ascii="Nunito Sans" w:hAnsi="Nunito Sans" w:cs="Tahoma"/>
          <w:b/>
          <w:bCs/>
          <w:szCs w:val="20"/>
          <w:lang w:val="lt-LT"/>
        </w:rPr>
        <w:t xml:space="preserve">DĖL </w:t>
      </w:r>
      <w:r w:rsidRPr="00D71379">
        <w:rPr>
          <w:rFonts w:ascii="Nunito Sans" w:hAnsi="Nunito Sans" w:cs="Tahoma"/>
          <w:b/>
          <w:bCs/>
          <w:szCs w:val="20"/>
          <w:lang w:val="lt-LT"/>
        </w:rPr>
        <w:t>SAVANORIŠKO SVEIKATOS DRAUDIMO IR SV</w:t>
      </w:r>
      <w:r w:rsidR="006079D2">
        <w:rPr>
          <w:rFonts w:ascii="Nunito Sans" w:hAnsi="Nunito Sans" w:cs="Tahoma"/>
          <w:b/>
          <w:bCs/>
          <w:szCs w:val="20"/>
          <w:lang w:val="lt-LT"/>
        </w:rPr>
        <w:t>E</w:t>
      </w:r>
      <w:r w:rsidRPr="00D71379">
        <w:rPr>
          <w:rFonts w:ascii="Nunito Sans" w:hAnsi="Nunito Sans" w:cs="Tahoma"/>
          <w:b/>
          <w:bCs/>
          <w:szCs w:val="20"/>
          <w:lang w:val="lt-LT"/>
        </w:rPr>
        <w:t>IKATINIMO PASLAUGŲ PIRKIMO</w:t>
      </w:r>
    </w:p>
    <w:p w14:paraId="35A77285" w14:textId="77777777" w:rsidR="00D71379" w:rsidRPr="001A2924" w:rsidRDefault="00D71379" w:rsidP="00D71379">
      <w:pPr>
        <w:ind w:firstLine="567"/>
        <w:jc w:val="center"/>
        <w:rPr>
          <w:rFonts w:ascii="Nunito Sans" w:hAnsi="Nunito Sans" w:cs="Tahoma"/>
          <w:color w:val="000000"/>
          <w:szCs w:val="20"/>
          <w:lang w:val="lt-LT"/>
        </w:rPr>
      </w:pPr>
    </w:p>
    <w:p w14:paraId="03621C92" w14:textId="16B7DA46" w:rsidR="006B4ECF" w:rsidRPr="001A2924" w:rsidRDefault="006B4ECF" w:rsidP="006B4ECF">
      <w:pPr>
        <w:ind w:firstLine="567"/>
        <w:jc w:val="both"/>
        <w:rPr>
          <w:rFonts w:ascii="Nunito Sans" w:hAnsi="Nunito Sans" w:cs="Tahoma"/>
          <w:color w:val="000000" w:themeColor="text1"/>
          <w:szCs w:val="20"/>
          <w:lang w:val="lt-LT"/>
        </w:rPr>
      </w:pPr>
      <w:r w:rsidRPr="001A2924">
        <w:rPr>
          <w:rFonts w:ascii="Nunito Sans" w:hAnsi="Nunito Sans" w:cs="Tahoma"/>
          <w:color w:val="000000" w:themeColor="text1"/>
          <w:szCs w:val="20"/>
          <w:lang w:val="lt-LT"/>
        </w:rPr>
        <w:t>UAB „EPSO-G“ grupė (toliau</w:t>
      </w:r>
      <w:r w:rsidR="00361646" w:rsidRPr="001A2924">
        <w:rPr>
          <w:rFonts w:ascii="Nunito Sans" w:hAnsi="Nunito Sans" w:cs="Tahoma"/>
          <w:color w:val="000000" w:themeColor="text1"/>
          <w:szCs w:val="20"/>
          <w:lang w:val="lt-LT"/>
        </w:rPr>
        <w:t xml:space="preserve"> </w:t>
      </w:r>
      <w:r w:rsidRPr="001A2924">
        <w:rPr>
          <w:rFonts w:ascii="Nunito Sans" w:hAnsi="Nunito Sans" w:cs="Tahoma"/>
          <w:color w:val="000000" w:themeColor="text1"/>
          <w:szCs w:val="20"/>
          <w:lang w:val="lt-LT"/>
        </w:rPr>
        <w:t>- Užsakovas) planuoja 202</w:t>
      </w:r>
      <w:r w:rsidR="00B34B37">
        <w:rPr>
          <w:rFonts w:ascii="Nunito Sans" w:hAnsi="Nunito Sans" w:cs="Tahoma"/>
          <w:color w:val="000000" w:themeColor="text1"/>
          <w:szCs w:val="20"/>
          <w:lang w:val="lt-LT"/>
        </w:rPr>
        <w:t>6</w:t>
      </w:r>
      <w:r w:rsidRPr="001A2924">
        <w:rPr>
          <w:rFonts w:ascii="Nunito Sans" w:hAnsi="Nunito Sans" w:cs="Tahoma"/>
          <w:color w:val="000000" w:themeColor="text1"/>
          <w:szCs w:val="20"/>
          <w:lang w:val="lt-LT"/>
        </w:rPr>
        <w:t xml:space="preserve"> </w:t>
      </w:r>
      <w:r w:rsidR="006079D2">
        <w:rPr>
          <w:rFonts w:ascii="Nunito Sans" w:hAnsi="Nunito Sans" w:cs="Tahoma"/>
          <w:color w:val="000000" w:themeColor="text1"/>
          <w:szCs w:val="20"/>
          <w:lang w:val="lt-LT"/>
        </w:rPr>
        <w:t>III-IV</w:t>
      </w:r>
      <w:r w:rsidR="00B34B37">
        <w:rPr>
          <w:rFonts w:ascii="Nunito Sans" w:hAnsi="Nunito Sans" w:cs="Tahoma"/>
          <w:color w:val="000000" w:themeColor="text1"/>
          <w:szCs w:val="20"/>
          <w:lang w:val="lt-LT"/>
        </w:rPr>
        <w:t xml:space="preserve"> </w:t>
      </w:r>
      <w:proofErr w:type="spellStart"/>
      <w:r w:rsidR="00B34B37">
        <w:rPr>
          <w:rFonts w:ascii="Nunito Sans" w:hAnsi="Nunito Sans" w:cs="Tahoma"/>
          <w:color w:val="000000" w:themeColor="text1"/>
          <w:szCs w:val="20"/>
          <w:lang w:val="lt-LT"/>
        </w:rPr>
        <w:t>ketv</w:t>
      </w:r>
      <w:proofErr w:type="spellEnd"/>
      <w:r w:rsidR="00B34B37">
        <w:rPr>
          <w:rFonts w:ascii="Nunito Sans" w:hAnsi="Nunito Sans" w:cs="Tahoma"/>
          <w:color w:val="000000" w:themeColor="text1"/>
          <w:szCs w:val="20"/>
          <w:lang w:val="lt-LT"/>
        </w:rPr>
        <w:t xml:space="preserve">. </w:t>
      </w:r>
      <w:r w:rsidR="00AD208E">
        <w:rPr>
          <w:rFonts w:ascii="Nunito Sans" w:hAnsi="Nunito Sans" w:cs="Tahoma"/>
          <w:color w:val="000000" w:themeColor="text1"/>
          <w:szCs w:val="20"/>
          <w:lang w:val="lt-LT"/>
        </w:rPr>
        <w:t xml:space="preserve">skelbti </w:t>
      </w:r>
      <w:r w:rsidR="006079D2" w:rsidRPr="006079D2">
        <w:rPr>
          <w:rFonts w:ascii="Nunito Sans" w:hAnsi="Nunito Sans" w:cs="Tahoma"/>
          <w:color w:val="000000" w:themeColor="text1"/>
          <w:szCs w:val="20"/>
          <w:lang w:val="lt-LT"/>
        </w:rPr>
        <w:t>savanoriško sveikatos draudimo ir sv</w:t>
      </w:r>
      <w:r w:rsidR="006079D2">
        <w:rPr>
          <w:rFonts w:ascii="Nunito Sans" w:hAnsi="Nunito Sans" w:cs="Tahoma"/>
          <w:color w:val="000000" w:themeColor="text1"/>
          <w:szCs w:val="20"/>
          <w:lang w:val="lt-LT"/>
        </w:rPr>
        <w:t>e</w:t>
      </w:r>
      <w:r w:rsidR="006079D2" w:rsidRPr="006079D2">
        <w:rPr>
          <w:rFonts w:ascii="Nunito Sans" w:hAnsi="Nunito Sans" w:cs="Tahoma"/>
          <w:color w:val="000000" w:themeColor="text1"/>
          <w:szCs w:val="20"/>
          <w:lang w:val="lt-LT"/>
        </w:rPr>
        <w:t>ikatinimo paslaugų pirkim</w:t>
      </w:r>
      <w:r w:rsidR="00507794">
        <w:rPr>
          <w:rFonts w:ascii="Nunito Sans" w:hAnsi="Nunito Sans" w:cs="Tahoma"/>
          <w:color w:val="000000" w:themeColor="text1"/>
          <w:szCs w:val="20"/>
          <w:lang w:val="lt-LT"/>
        </w:rPr>
        <w:t>ą</w:t>
      </w:r>
      <w:r w:rsidRPr="001A2924">
        <w:rPr>
          <w:rFonts w:ascii="Nunito Sans" w:hAnsi="Nunito Sans" w:cs="Tahoma"/>
          <w:color w:val="000000" w:themeColor="text1"/>
          <w:szCs w:val="20"/>
          <w:lang w:val="lt-LT"/>
        </w:rPr>
        <w:t xml:space="preserve">. </w:t>
      </w:r>
    </w:p>
    <w:p w14:paraId="696E5FDF" w14:textId="77777777" w:rsidR="008F754C" w:rsidRDefault="006B4ECF" w:rsidP="00953766">
      <w:pPr>
        <w:ind w:firstLine="567"/>
        <w:jc w:val="both"/>
        <w:rPr>
          <w:rFonts w:ascii="Nunito Sans" w:hAnsi="Nunito Sans" w:cs="Tahoma"/>
          <w:color w:val="000000" w:themeColor="text1"/>
          <w:szCs w:val="20"/>
          <w:lang w:val="lt-LT"/>
        </w:rPr>
      </w:pPr>
      <w:r w:rsidRPr="001A2924">
        <w:rPr>
          <w:rFonts w:ascii="Nunito Sans" w:hAnsi="Nunito Sans" w:cs="Tahoma"/>
          <w:color w:val="000000" w:themeColor="text1"/>
          <w:szCs w:val="20"/>
          <w:lang w:val="lt-LT"/>
        </w:rPr>
        <w:t xml:space="preserve">Bendrovė atlieka išankstinę rinkos dalyvių konsultaciją, </w:t>
      </w:r>
      <w:r w:rsidR="0008391F" w:rsidRPr="001A2924">
        <w:rPr>
          <w:rStyle w:val="ui-provider"/>
          <w:rFonts w:ascii="Nunito Sans" w:hAnsi="Nunito Sans"/>
          <w:szCs w:val="20"/>
          <w:lang w:val="lt-LT"/>
        </w:rPr>
        <w:t>kurios metu tikimasi gauti rinkos dalyvių (toliau – Tiekėjų) atsakymus Užsakovui aktualiais klausimais</w:t>
      </w:r>
      <w:r w:rsidR="00953766">
        <w:rPr>
          <w:rFonts w:ascii="Nunito Sans" w:hAnsi="Nunito Sans" w:cs="Tahoma"/>
          <w:color w:val="000000" w:themeColor="text1"/>
          <w:szCs w:val="20"/>
          <w:lang w:val="lt-LT"/>
        </w:rPr>
        <w:t>.</w:t>
      </w:r>
    </w:p>
    <w:p w14:paraId="077B4020" w14:textId="77777777" w:rsidR="00953766" w:rsidRDefault="00953766" w:rsidP="00C27433">
      <w:pPr>
        <w:jc w:val="both"/>
        <w:rPr>
          <w:rFonts w:ascii="Nunito Sans" w:hAnsi="Nunito Sans" w:cs="Tahoma"/>
          <w:color w:val="000000" w:themeColor="text1"/>
          <w:szCs w:val="20"/>
          <w:lang w:val="lt-LT"/>
        </w:rPr>
      </w:pPr>
    </w:p>
    <w:p w14:paraId="1A3A4280" w14:textId="17EF4FFC" w:rsidR="00910593" w:rsidRPr="001A2924" w:rsidRDefault="00711603" w:rsidP="7F204477">
      <w:pPr>
        <w:ind w:firstLine="567"/>
        <w:jc w:val="both"/>
        <w:rPr>
          <w:rFonts w:ascii="Nunito Sans" w:eastAsia="Tahoma" w:hAnsi="Nunito Sans" w:cs="Tahoma"/>
          <w:color w:val="000000"/>
          <w:szCs w:val="20"/>
          <w:lang w:val="lt-LT"/>
        </w:rPr>
      </w:pPr>
      <w:r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Šiuo tikslu </w:t>
      </w:r>
      <w:r w:rsidR="00A42682"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>Užsakovas</w:t>
      </w:r>
      <w:r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 teikia </w:t>
      </w:r>
      <w:r w:rsidR="00A42682"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>p</w:t>
      </w:r>
      <w:r w:rsidR="00387FC4"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>irkimo</w:t>
      </w:r>
      <w:r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 pradinę dokumentaciją</w:t>
      </w:r>
      <w:r w:rsidR="001F209F"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>,</w:t>
      </w:r>
      <w:r w:rsidR="00CD5A5E"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 </w:t>
      </w:r>
      <w:r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ir kviečia </w:t>
      </w:r>
      <w:r w:rsidR="00A42682"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>T</w:t>
      </w:r>
      <w:r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iekėjus pateikti </w:t>
      </w:r>
      <w:r w:rsidR="009E3BA5"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papildomus </w:t>
      </w:r>
      <w:r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pastebėjimus (pasiūlymus) dėl: </w:t>
      </w:r>
    </w:p>
    <w:p w14:paraId="798C75CF" w14:textId="77777777" w:rsidR="007E4386" w:rsidRPr="001A2924" w:rsidRDefault="007E4386" w:rsidP="009E3BA5">
      <w:pPr>
        <w:ind w:firstLine="567"/>
        <w:jc w:val="both"/>
        <w:rPr>
          <w:rFonts w:ascii="Nunito Sans" w:hAnsi="Nunito Sans" w:cs="Tahoma"/>
          <w:color w:val="000000"/>
          <w:szCs w:val="20"/>
          <w:lang w:val="lt-LT"/>
        </w:rPr>
      </w:pPr>
    </w:p>
    <w:tbl>
      <w:tblPr>
        <w:tblStyle w:val="TableGrid"/>
        <w:tblW w:w="14601" w:type="dxa"/>
        <w:tblInd w:w="-289" w:type="dxa"/>
        <w:tblLook w:val="04A0" w:firstRow="1" w:lastRow="0" w:firstColumn="1" w:lastColumn="0" w:noHBand="0" w:noVBand="1"/>
      </w:tblPr>
      <w:tblGrid>
        <w:gridCol w:w="4724"/>
        <w:gridCol w:w="4756"/>
        <w:gridCol w:w="5121"/>
      </w:tblGrid>
      <w:tr w:rsidR="00305400" w:rsidRPr="001A2924" w14:paraId="5412D976" w14:textId="77777777" w:rsidTr="000346BE">
        <w:tc>
          <w:tcPr>
            <w:tcW w:w="4724" w:type="dxa"/>
          </w:tcPr>
          <w:p w14:paraId="2CE49B51" w14:textId="21D5717F" w:rsidR="00305400" w:rsidRPr="001A2924" w:rsidRDefault="00305400" w:rsidP="001325B0">
            <w:pPr>
              <w:jc w:val="both"/>
              <w:rPr>
                <w:rFonts w:ascii="Nunito Sans" w:hAnsi="Nunito Sans" w:cs="Tahoma"/>
                <w:b/>
                <w:bCs/>
                <w:color w:val="92D050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b/>
                <w:bCs/>
                <w:color w:val="92D050"/>
                <w:szCs w:val="20"/>
                <w:lang w:val="lt-LT"/>
              </w:rPr>
              <w:t>Nuostata</w:t>
            </w:r>
          </w:p>
        </w:tc>
        <w:tc>
          <w:tcPr>
            <w:tcW w:w="4756" w:type="dxa"/>
          </w:tcPr>
          <w:p w14:paraId="05B7ADBC" w14:textId="361A920A" w:rsidR="00305400" w:rsidRPr="001A2924" w:rsidRDefault="05AB65FC" w:rsidP="001325B0">
            <w:pPr>
              <w:jc w:val="both"/>
              <w:rPr>
                <w:rFonts w:ascii="Nunito Sans" w:hAnsi="Nunito Sans" w:cs="Tahoma"/>
                <w:b/>
                <w:color w:val="92D050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b/>
                <w:bCs/>
                <w:color w:val="92D050"/>
                <w:szCs w:val="20"/>
                <w:lang w:val="lt-LT"/>
              </w:rPr>
              <w:t>Klausimas/</w:t>
            </w:r>
            <w:r w:rsidR="1A7D6D65" w:rsidRPr="001A2924">
              <w:rPr>
                <w:rFonts w:ascii="Nunito Sans" w:hAnsi="Nunito Sans" w:cs="Tahoma"/>
                <w:b/>
                <w:bCs/>
                <w:color w:val="92D050"/>
                <w:szCs w:val="20"/>
                <w:lang w:val="lt-LT"/>
              </w:rPr>
              <w:t>s</w:t>
            </w:r>
            <w:r w:rsidR="19B4D22C" w:rsidRPr="001A2924">
              <w:rPr>
                <w:rFonts w:ascii="Nunito Sans" w:hAnsi="Nunito Sans" w:cs="Tahoma"/>
                <w:b/>
                <w:bCs/>
                <w:color w:val="92D050"/>
                <w:szCs w:val="20"/>
                <w:lang w:val="lt-LT"/>
              </w:rPr>
              <w:t>iūloma redakcija</w:t>
            </w:r>
          </w:p>
        </w:tc>
        <w:tc>
          <w:tcPr>
            <w:tcW w:w="5121" w:type="dxa"/>
          </w:tcPr>
          <w:p w14:paraId="59274F1C" w14:textId="5BC3E867" w:rsidR="00305400" w:rsidRPr="001A2924" w:rsidRDefault="00305400" w:rsidP="001325B0">
            <w:pPr>
              <w:jc w:val="both"/>
              <w:rPr>
                <w:rFonts w:ascii="Nunito Sans" w:hAnsi="Nunito Sans" w:cs="Tahoma"/>
                <w:b/>
                <w:bCs/>
                <w:color w:val="92D050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b/>
                <w:bCs/>
                <w:color w:val="92D050"/>
                <w:szCs w:val="20"/>
                <w:lang w:val="lt-LT"/>
              </w:rPr>
              <w:t>Teikiamas komentaras / siūlymas</w:t>
            </w:r>
          </w:p>
        </w:tc>
      </w:tr>
      <w:tr w:rsidR="00305400" w:rsidRPr="001A2924" w14:paraId="336C0B91" w14:textId="77777777" w:rsidTr="000346BE">
        <w:tc>
          <w:tcPr>
            <w:tcW w:w="4724" w:type="dxa"/>
            <w:shd w:val="clear" w:color="auto" w:fill="92D050"/>
          </w:tcPr>
          <w:p w14:paraId="7C9A33E9" w14:textId="77777777" w:rsidR="00305400" w:rsidRPr="001A2924" w:rsidRDefault="00305400" w:rsidP="001325B0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  <w:tc>
          <w:tcPr>
            <w:tcW w:w="9877" w:type="dxa"/>
            <w:gridSpan w:val="2"/>
            <w:shd w:val="clear" w:color="auto" w:fill="92D050"/>
          </w:tcPr>
          <w:p w14:paraId="035372E9" w14:textId="3989F574" w:rsidR="00305400" w:rsidRPr="001A2924" w:rsidRDefault="00305400" w:rsidP="001325B0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</w:tr>
      <w:tr w:rsidR="00305400" w:rsidRPr="001A2924" w14:paraId="22164BCC" w14:textId="77777777" w:rsidTr="000346BE">
        <w:tc>
          <w:tcPr>
            <w:tcW w:w="4724" w:type="dxa"/>
          </w:tcPr>
          <w:p w14:paraId="029BF9C1" w14:textId="1541E934" w:rsidR="00562E76" w:rsidRPr="001A2924" w:rsidRDefault="00DF1979" w:rsidP="0005431A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b/>
                <w:bCs/>
                <w:szCs w:val="20"/>
                <w:lang w:val="lt-LT"/>
              </w:rPr>
              <w:t>Dalyvavimas pirkime</w:t>
            </w:r>
          </w:p>
        </w:tc>
        <w:tc>
          <w:tcPr>
            <w:tcW w:w="4756" w:type="dxa"/>
          </w:tcPr>
          <w:p w14:paraId="554F127B" w14:textId="5BA6A11D" w:rsidR="00387FC4" w:rsidRPr="001A2924" w:rsidRDefault="00DF1979" w:rsidP="006357F8">
            <w:pPr>
              <w:pStyle w:val="CommentText"/>
              <w:numPr>
                <w:ilvl w:val="0"/>
                <w:numId w:val="6"/>
              </w:numPr>
              <w:tabs>
                <w:tab w:val="left" w:pos="567"/>
                <w:tab w:val="left" w:pos="993"/>
              </w:tabs>
              <w:ind w:left="306"/>
              <w:jc w:val="both"/>
              <w:rPr>
                <w:rFonts w:ascii="Nunito Sans" w:hAnsi="Nunito Sans" w:cs="Tahoma"/>
                <w:color w:val="000000"/>
                <w:lang w:val="lt-LT"/>
              </w:rPr>
            </w:pPr>
            <w:r w:rsidRPr="001A2924">
              <w:rPr>
                <w:rFonts w:ascii="Nunito Sans" w:hAnsi="Nunito Sans" w:cs="Tahoma"/>
                <w:color w:val="000000" w:themeColor="text1"/>
                <w:lang w:val="lt-LT"/>
              </w:rPr>
              <w:t>Prašome pateikti atsakymą</w:t>
            </w:r>
            <w:r w:rsidR="00C412F5" w:rsidRPr="001A2924">
              <w:rPr>
                <w:rFonts w:ascii="Nunito Sans" w:hAnsi="Nunito Sans" w:cs="Tahoma"/>
                <w:color w:val="000000" w:themeColor="text1"/>
                <w:lang w:val="lt-LT"/>
              </w:rPr>
              <w:t>,</w:t>
            </w:r>
            <w:r w:rsidRPr="001A2924">
              <w:rPr>
                <w:rFonts w:ascii="Nunito Sans" w:hAnsi="Nunito Sans" w:cs="Tahoma"/>
                <w:color w:val="000000" w:themeColor="text1"/>
                <w:lang w:val="lt-LT"/>
              </w:rPr>
              <w:t xml:space="preserve"> ar sudomino dalyvavimo </w:t>
            </w:r>
            <w:r w:rsidR="00A42682" w:rsidRPr="001A2924">
              <w:rPr>
                <w:rFonts w:ascii="Nunito Sans" w:hAnsi="Nunito Sans" w:cs="Tahoma"/>
                <w:color w:val="000000" w:themeColor="text1"/>
                <w:lang w:val="lt-LT"/>
              </w:rPr>
              <w:t>p</w:t>
            </w:r>
            <w:r w:rsidRPr="001A2924">
              <w:rPr>
                <w:rFonts w:ascii="Nunito Sans" w:hAnsi="Nunito Sans" w:cs="Tahoma"/>
                <w:color w:val="000000" w:themeColor="text1"/>
                <w:lang w:val="lt-LT"/>
              </w:rPr>
              <w:t>irkime galimybė?</w:t>
            </w:r>
            <w:r w:rsidR="00FA25FD" w:rsidRPr="001A2924">
              <w:rPr>
                <w:rFonts w:ascii="Nunito Sans" w:hAnsi="Nunito Sans" w:cs="Tahoma"/>
                <w:color w:val="000000" w:themeColor="text1"/>
                <w:lang w:val="lt-LT"/>
              </w:rPr>
              <w:t xml:space="preserve"> </w:t>
            </w:r>
          </w:p>
          <w:p w14:paraId="50F0B041" w14:textId="52F664FD" w:rsidR="00E70716" w:rsidRPr="00835A7D" w:rsidRDefault="00DF1979" w:rsidP="00835A7D">
            <w:pPr>
              <w:pStyle w:val="CommentText"/>
              <w:numPr>
                <w:ilvl w:val="0"/>
                <w:numId w:val="6"/>
              </w:numPr>
              <w:tabs>
                <w:tab w:val="left" w:pos="567"/>
                <w:tab w:val="left" w:pos="993"/>
              </w:tabs>
              <w:ind w:left="306"/>
              <w:jc w:val="both"/>
              <w:rPr>
                <w:rFonts w:ascii="Nunito Sans" w:hAnsi="Nunito Sans" w:cs="Tahoma"/>
                <w:color w:val="000000"/>
                <w:lang w:val="lt-LT"/>
              </w:rPr>
            </w:pPr>
            <w:r w:rsidRPr="001A2924">
              <w:rPr>
                <w:rFonts w:ascii="Nunito Sans" w:hAnsi="Nunito Sans" w:cs="Tahoma"/>
                <w:color w:val="000000"/>
                <w:lang w:val="lt-LT"/>
              </w:rPr>
              <w:t xml:space="preserve">Jeigu taip, ar ketinate </w:t>
            </w:r>
            <w:r w:rsidR="006B4ECF" w:rsidRPr="001A2924">
              <w:rPr>
                <w:rFonts w:ascii="Nunito Sans" w:hAnsi="Nunito Sans" w:cs="Tahoma"/>
                <w:color w:val="000000"/>
                <w:lang w:val="lt-LT"/>
              </w:rPr>
              <w:t xml:space="preserve">pateikti </w:t>
            </w:r>
            <w:r w:rsidRPr="001A2924">
              <w:rPr>
                <w:rFonts w:ascii="Nunito Sans" w:hAnsi="Nunito Sans" w:cs="Tahoma"/>
                <w:color w:val="000000"/>
                <w:lang w:val="lt-LT"/>
              </w:rPr>
              <w:t xml:space="preserve">pasiūlymą </w:t>
            </w:r>
            <w:r w:rsidR="00E02C76" w:rsidRPr="001A2924">
              <w:rPr>
                <w:rFonts w:ascii="Nunito Sans" w:hAnsi="Nunito Sans" w:cs="Tahoma"/>
                <w:color w:val="000000"/>
                <w:lang w:val="lt-LT"/>
              </w:rPr>
              <w:t>p</w:t>
            </w:r>
            <w:r w:rsidRPr="001A2924">
              <w:rPr>
                <w:rFonts w:ascii="Nunito Sans" w:hAnsi="Nunito Sans" w:cs="Tahoma"/>
                <w:color w:val="000000"/>
                <w:lang w:val="lt-LT"/>
              </w:rPr>
              <w:t>irkimui?</w:t>
            </w:r>
          </w:p>
        </w:tc>
        <w:tc>
          <w:tcPr>
            <w:tcW w:w="5121" w:type="dxa"/>
          </w:tcPr>
          <w:p w14:paraId="34C91ACF" w14:textId="2C04D7C5" w:rsidR="005B37E1" w:rsidRPr="001A2924" w:rsidRDefault="005B37E1" w:rsidP="00FF79E1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</w:tr>
      <w:tr w:rsidR="00361646" w:rsidRPr="001A2924" w14:paraId="080FAAEA" w14:textId="77777777" w:rsidTr="00170B6B">
        <w:tc>
          <w:tcPr>
            <w:tcW w:w="14601" w:type="dxa"/>
            <w:gridSpan w:val="3"/>
            <w:shd w:val="clear" w:color="auto" w:fill="92D050"/>
          </w:tcPr>
          <w:p w14:paraId="5E55439C" w14:textId="77777777" w:rsidR="00361646" w:rsidRPr="001A2924" w:rsidRDefault="00361646" w:rsidP="00B17F2D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361646" w:rsidRPr="001A2924" w14:paraId="4F76BCAA" w14:textId="77777777" w:rsidTr="00361646">
        <w:tc>
          <w:tcPr>
            <w:tcW w:w="4724" w:type="dxa"/>
          </w:tcPr>
          <w:p w14:paraId="2AE84C44" w14:textId="4B3748DE" w:rsidR="00361646" w:rsidRPr="001A2924" w:rsidRDefault="00361646" w:rsidP="00B17F2D">
            <w:pPr>
              <w:jc w:val="both"/>
              <w:rPr>
                <w:rFonts w:ascii="Nunito Sans" w:hAnsi="Nunito Sans" w:cs="Tahoma"/>
                <w:b/>
                <w:bCs/>
                <w:color w:val="000000" w:themeColor="text1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b/>
                <w:bCs/>
                <w:color w:val="000000" w:themeColor="text1"/>
                <w:szCs w:val="20"/>
                <w:lang w:val="lt-LT"/>
              </w:rPr>
              <w:t>Pradinė pirkimo dokumentacija</w:t>
            </w:r>
          </w:p>
        </w:tc>
        <w:tc>
          <w:tcPr>
            <w:tcW w:w="4756" w:type="dxa"/>
          </w:tcPr>
          <w:p w14:paraId="6DC01420" w14:textId="77777777" w:rsidR="00361646" w:rsidRPr="001A2924" w:rsidRDefault="00361646" w:rsidP="00361646">
            <w:pPr>
              <w:pStyle w:val="ListParagraph"/>
              <w:numPr>
                <w:ilvl w:val="0"/>
                <w:numId w:val="19"/>
              </w:numPr>
              <w:ind w:left="270" w:hanging="284"/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t>Ar pradinė pirkimo dokumentacija suprantama ir aiški? Ar pakankamai aprašytas pirkimo tikslas ir siekiamas įsigyti pirkimo objektas?</w:t>
            </w:r>
          </w:p>
          <w:p w14:paraId="2CC29ED3" w14:textId="1D14619F" w:rsidR="00361646" w:rsidRPr="001A2924" w:rsidRDefault="00361646" w:rsidP="00361646">
            <w:pPr>
              <w:pStyle w:val="ListParagraph"/>
              <w:numPr>
                <w:ilvl w:val="0"/>
                <w:numId w:val="19"/>
              </w:numPr>
              <w:ind w:left="270" w:hanging="284"/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t>Ar pradinė pirkimo dokumentacija atitinka rinkoje esančius produktus? Ar nepagrįstai neribojama konkurencija?</w:t>
            </w:r>
          </w:p>
        </w:tc>
        <w:tc>
          <w:tcPr>
            <w:tcW w:w="5121" w:type="dxa"/>
          </w:tcPr>
          <w:p w14:paraId="5C1C946B" w14:textId="5A9540EB" w:rsidR="00361646" w:rsidRPr="001A2924" w:rsidRDefault="00361646" w:rsidP="00B17F2D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B17F2D" w:rsidRPr="001A2924" w14:paraId="18C6174C" w14:textId="77777777" w:rsidTr="00170B6B">
        <w:tc>
          <w:tcPr>
            <w:tcW w:w="14601" w:type="dxa"/>
            <w:gridSpan w:val="3"/>
            <w:shd w:val="clear" w:color="auto" w:fill="92D050"/>
          </w:tcPr>
          <w:p w14:paraId="3DA25C92" w14:textId="77777777" w:rsidR="00B17F2D" w:rsidRPr="001A2924" w:rsidRDefault="00B17F2D" w:rsidP="00B17F2D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CB3A55" w:rsidRPr="001A2924" w14:paraId="28CD30BD" w14:textId="77777777" w:rsidTr="00BE62E6">
        <w:tc>
          <w:tcPr>
            <w:tcW w:w="4724" w:type="dxa"/>
            <w:shd w:val="clear" w:color="auto" w:fill="FFFFFF" w:themeFill="background1"/>
          </w:tcPr>
          <w:p w14:paraId="4BE7D88F" w14:textId="653D6802" w:rsidR="00CB3A55" w:rsidRPr="001A2924" w:rsidRDefault="00317923" w:rsidP="00B17F2D">
            <w:pPr>
              <w:spacing w:after="160" w:line="252" w:lineRule="auto"/>
              <w:rPr>
                <w:rFonts w:ascii="Nunito Sans" w:hAnsi="Nunito Sans" w:cs="Tahoma"/>
                <w:b/>
                <w:bCs/>
                <w:color w:val="000000" w:themeColor="text1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b/>
                <w:bCs/>
                <w:color w:val="000000" w:themeColor="text1"/>
                <w:szCs w:val="20"/>
                <w:lang w:val="lt-LT"/>
              </w:rPr>
              <w:t>Pirkimo objekto kaina</w:t>
            </w:r>
          </w:p>
        </w:tc>
        <w:tc>
          <w:tcPr>
            <w:tcW w:w="4756" w:type="dxa"/>
            <w:shd w:val="clear" w:color="auto" w:fill="FFFFFF" w:themeFill="background1"/>
          </w:tcPr>
          <w:p w14:paraId="186BB347" w14:textId="144E8144" w:rsidR="00A31F4A" w:rsidRPr="006E756F" w:rsidRDefault="006325BC" w:rsidP="006E756F">
            <w:pPr>
              <w:pStyle w:val="ListParagraph"/>
              <w:numPr>
                <w:ilvl w:val="0"/>
                <w:numId w:val="18"/>
              </w:numPr>
              <w:ind w:left="414" w:hanging="426"/>
              <w:jc w:val="both"/>
              <w:rPr>
                <w:rFonts w:ascii="Nunito Sans" w:hAnsi="Nunito Sans"/>
                <w:szCs w:val="20"/>
                <w:lang w:val="lt-LT"/>
              </w:rPr>
            </w:pPr>
            <w:r w:rsidRPr="001A2924">
              <w:rPr>
                <w:rFonts w:ascii="Nunito Sans" w:hAnsi="Nunito Sans"/>
                <w:szCs w:val="20"/>
                <w:lang w:val="lt-LT"/>
              </w:rPr>
              <w:t>Prašome pateikti p</w:t>
            </w:r>
            <w:r w:rsidR="00A31F4A" w:rsidRPr="001A2924">
              <w:rPr>
                <w:rFonts w:ascii="Nunito Sans" w:hAnsi="Nunito Sans"/>
                <w:szCs w:val="20"/>
                <w:lang w:val="lt-LT"/>
              </w:rPr>
              <w:t>irkimo objekto preliminari</w:t>
            </w:r>
            <w:r w:rsidR="006E756F">
              <w:rPr>
                <w:rFonts w:ascii="Nunito Sans" w:hAnsi="Nunito Sans"/>
                <w:szCs w:val="20"/>
                <w:lang w:val="lt-LT"/>
              </w:rPr>
              <w:t>ą</w:t>
            </w:r>
            <w:r w:rsidR="00A31F4A" w:rsidRPr="001A2924">
              <w:rPr>
                <w:rFonts w:ascii="Nunito Sans" w:hAnsi="Nunito Sans"/>
                <w:szCs w:val="20"/>
                <w:lang w:val="lt-LT"/>
              </w:rPr>
              <w:t xml:space="preserve"> kain</w:t>
            </w:r>
            <w:r w:rsidR="006E756F">
              <w:rPr>
                <w:rFonts w:ascii="Nunito Sans" w:hAnsi="Nunito Sans"/>
                <w:szCs w:val="20"/>
                <w:lang w:val="lt-LT"/>
              </w:rPr>
              <w:t>ą</w:t>
            </w:r>
            <w:r w:rsidR="003A395D">
              <w:rPr>
                <w:rFonts w:ascii="Nunito Sans" w:hAnsi="Nunito Sans"/>
                <w:szCs w:val="20"/>
                <w:lang w:val="lt-LT"/>
              </w:rPr>
              <w:t xml:space="preserve"> (įkainius</w:t>
            </w:r>
            <w:r w:rsidR="004F55AF">
              <w:rPr>
                <w:rFonts w:ascii="Nunito Sans" w:hAnsi="Nunito Sans"/>
                <w:szCs w:val="20"/>
                <w:lang w:val="lt-LT"/>
              </w:rPr>
              <w:t xml:space="preserve"> I-IV draudimo variantams</w:t>
            </w:r>
            <w:r w:rsidR="003A395D">
              <w:rPr>
                <w:rFonts w:ascii="Nunito Sans" w:hAnsi="Nunito Sans"/>
                <w:szCs w:val="20"/>
                <w:lang w:val="lt-LT"/>
              </w:rPr>
              <w:t>)</w:t>
            </w:r>
            <w:r w:rsidR="00354590">
              <w:rPr>
                <w:rFonts w:ascii="Nunito Sans" w:hAnsi="Nunito Sans"/>
                <w:szCs w:val="20"/>
                <w:lang w:val="lt-LT"/>
              </w:rPr>
              <w:t xml:space="preserve"> (</w:t>
            </w:r>
            <w:r w:rsidR="00502FB0">
              <w:rPr>
                <w:rFonts w:ascii="Nunito Sans" w:hAnsi="Nunito Sans"/>
                <w:szCs w:val="20"/>
                <w:lang w:val="lt-LT"/>
              </w:rPr>
              <w:t>kaina EUR)</w:t>
            </w:r>
            <w:r w:rsidR="00D41E2C">
              <w:rPr>
                <w:rFonts w:ascii="Nunito Sans" w:hAnsi="Nunito Sans"/>
                <w:szCs w:val="20"/>
                <w:lang w:val="lt-LT"/>
              </w:rPr>
              <w:t>.</w:t>
            </w:r>
          </w:p>
        </w:tc>
        <w:tc>
          <w:tcPr>
            <w:tcW w:w="5121" w:type="dxa"/>
            <w:shd w:val="clear" w:color="auto" w:fill="FFFFFF" w:themeFill="background1"/>
          </w:tcPr>
          <w:p w14:paraId="76C96FA6" w14:textId="77777777" w:rsidR="00CB3A55" w:rsidRPr="001A2924" w:rsidRDefault="00CB3A55" w:rsidP="00B17F2D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30626C" w:rsidRPr="001A2924" w14:paraId="5D6A965D" w14:textId="77777777" w:rsidTr="0030626C">
        <w:tc>
          <w:tcPr>
            <w:tcW w:w="14601" w:type="dxa"/>
            <w:gridSpan w:val="3"/>
            <w:shd w:val="clear" w:color="auto" w:fill="92D050"/>
          </w:tcPr>
          <w:p w14:paraId="25202650" w14:textId="77777777" w:rsidR="0030626C" w:rsidRPr="001A2924" w:rsidRDefault="0030626C" w:rsidP="00B17F2D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30626C" w:rsidRPr="001A2924" w14:paraId="7F3AAAB3" w14:textId="77777777" w:rsidTr="00BE62E6">
        <w:tc>
          <w:tcPr>
            <w:tcW w:w="4724" w:type="dxa"/>
            <w:shd w:val="clear" w:color="auto" w:fill="FFFFFF" w:themeFill="background1"/>
          </w:tcPr>
          <w:p w14:paraId="5D175CAD" w14:textId="66DCD77A" w:rsidR="0030626C" w:rsidRPr="001A2924" w:rsidRDefault="0030626C" w:rsidP="00B17F2D">
            <w:pPr>
              <w:spacing w:after="160" w:line="252" w:lineRule="auto"/>
              <w:rPr>
                <w:rFonts w:ascii="Nunito Sans" w:hAnsi="Nunito Sans" w:cs="Tahoma"/>
                <w:b/>
                <w:bCs/>
                <w:color w:val="000000" w:themeColor="text1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b/>
                <w:bCs/>
                <w:color w:val="000000" w:themeColor="text1"/>
                <w:szCs w:val="20"/>
                <w:lang w:val="lt-LT"/>
              </w:rPr>
              <w:t>Kainodara, įtaka kainai</w:t>
            </w:r>
          </w:p>
        </w:tc>
        <w:tc>
          <w:tcPr>
            <w:tcW w:w="4756" w:type="dxa"/>
            <w:shd w:val="clear" w:color="auto" w:fill="FFFFFF" w:themeFill="background1"/>
          </w:tcPr>
          <w:p w14:paraId="25F7BAB8" w14:textId="333543D8" w:rsidR="0030626C" w:rsidRPr="001A2924" w:rsidRDefault="00DC4032" w:rsidP="00DC4032">
            <w:pPr>
              <w:pStyle w:val="ListParagraph"/>
              <w:numPr>
                <w:ilvl w:val="0"/>
                <w:numId w:val="21"/>
              </w:numPr>
              <w:ind w:left="270"/>
              <w:jc w:val="both"/>
              <w:rPr>
                <w:rFonts w:ascii="Nunito Sans" w:hAnsi="Nunito Sans"/>
                <w:szCs w:val="20"/>
                <w:lang w:val="lt-LT"/>
              </w:rPr>
            </w:pPr>
            <w:r w:rsidRPr="001A2924">
              <w:rPr>
                <w:rFonts w:ascii="Nunito Sans" w:hAnsi="Nunito Sans"/>
                <w:szCs w:val="20"/>
                <w:lang w:val="lt-LT"/>
              </w:rPr>
              <w:t>Kokie veiksniai turi įtakos pirkimo objekto kain</w:t>
            </w:r>
            <w:r w:rsidR="00D41E2C">
              <w:rPr>
                <w:rFonts w:ascii="Nunito Sans" w:hAnsi="Nunito Sans"/>
                <w:szCs w:val="20"/>
                <w:lang w:val="lt-LT"/>
              </w:rPr>
              <w:t>ai</w:t>
            </w:r>
            <w:r w:rsidRPr="001A2924">
              <w:rPr>
                <w:rFonts w:ascii="Nunito Sans" w:hAnsi="Nunito Sans"/>
                <w:szCs w:val="20"/>
                <w:lang w:val="lt-LT"/>
              </w:rPr>
              <w:t>? Kas ir kokia dalimi galėtų mažinti kainą? Kas ją didina?</w:t>
            </w:r>
          </w:p>
          <w:p w14:paraId="644B5274" w14:textId="152DB06B" w:rsidR="00DC4032" w:rsidRPr="001A2924" w:rsidRDefault="00DC4032" w:rsidP="00DC4032">
            <w:pPr>
              <w:pStyle w:val="ListParagraph"/>
              <w:numPr>
                <w:ilvl w:val="0"/>
                <w:numId w:val="21"/>
              </w:numPr>
              <w:ind w:left="270"/>
              <w:jc w:val="both"/>
              <w:rPr>
                <w:rFonts w:ascii="Nunito Sans" w:hAnsi="Nunito Sans"/>
                <w:szCs w:val="20"/>
                <w:lang w:val="lt-LT"/>
              </w:rPr>
            </w:pPr>
            <w:r w:rsidRPr="001A2924">
              <w:rPr>
                <w:rFonts w:ascii="Nunito Sans" w:hAnsi="Nunito Sans"/>
                <w:szCs w:val="20"/>
                <w:lang w:val="lt-LT"/>
              </w:rPr>
              <w:lastRenderedPageBreak/>
              <w:t>Į kokius kainodaros aspektus Užsakovas turėtų atsižve</w:t>
            </w:r>
            <w:r w:rsidR="002D5FA5">
              <w:rPr>
                <w:rFonts w:ascii="Nunito Sans" w:hAnsi="Nunito Sans"/>
                <w:szCs w:val="20"/>
                <w:lang w:val="lt-LT"/>
              </w:rPr>
              <w:t>l</w:t>
            </w:r>
            <w:r w:rsidRPr="001A2924">
              <w:rPr>
                <w:rFonts w:ascii="Nunito Sans" w:hAnsi="Nunito Sans"/>
                <w:szCs w:val="20"/>
                <w:lang w:val="lt-LT"/>
              </w:rPr>
              <w:t>gti?</w:t>
            </w:r>
          </w:p>
        </w:tc>
        <w:tc>
          <w:tcPr>
            <w:tcW w:w="5121" w:type="dxa"/>
            <w:shd w:val="clear" w:color="auto" w:fill="FFFFFF" w:themeFill="background1"/>
          </w:tcPr>
          <w:p w14:paraId="38A724C7" w14:textId="77777777" w:rsidR="0030626C" w:rsidRPr="001A2924" w:rsidRDefault="0030626C" w:rsidP="00B17F2D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F44A6F" w:rsidRPr="001A2924" w14:paraId="2D2ADCA7" w14:textId="77777777" w:rsidTr="009B60D7">
        <w:tc>
          <w:tcPr>
            <w:tcW w:w="14601" w:type="dxa"/>
            <w:gridSpan w:val="3"/>
            <w:shd w:val="clear" w:color="auto" w:fill="92D050"/>
          </w:tcPr>
          <w:p w14:paraId="5BF04F9B" w14:textId="77777777" w:rsidR="00F44A6F" w:rsidRPr="001A2924" w:rsidRDefault="00F44A6F" w:rsidP="009B60D7">
            <w:pPr>
              <w:tabs>
                <w:tab w:val="left" w:pos="3780"/>
              </w:tabs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</w:tr>
      <w:tr w:rsidR="00F44A6F" w:rsidRPr="001A2924" w14:paraId="1A3BD33C" w14:textId="77777777" w:rsidTr="00BE62E6">
        <w:tc>
          <w:tcPr>
            <w:tcW w:w="4724" w:type="dxa"/>
            <w:shd w:val="clear" w:color="auto" w:fill="FFFFFF" w:themeFill="background1"/>
          </w:tcPr>
          <w:p w14:paraId="55DF42D7" w14:textId="28B7FC20" w:rsidR="00F44A6F" w:rsidRPr="001A2924" w:rsidRDefault="00D16CEF" w:rsidP="00B17F2D">
            <w:pPr>
              <w:spacing w:after="160" w:line="252" w:lineRule="auto"/>
              <w:rPr>
                <w:rFonts w:ascii="Nunito Sans" w:hAnsi="Nunito Sans" w:cs="Tahoma"/>
                <w:b/>
                <w:bCs/>
                <w:color w:val="000000" w:themeColor="text1"/>
                <w:szCs w:val="20"/>
                <w:lang w:val="lt-LT"/>
              </w:rPr>
            </w:pPr>
            <w:r>
              <w:rPr>
                <w:rFonts w:ascii="Nunito Sans" w:hAnsi="Nunito Sans" w:cs="Tahoma"/>
                <w:b/>
                <w:bCs/>
                <w:color w:val="000000" w:themeColor="text1"/>
                <w:szCs w:val="20"/>
                <w:lang w:val="lt-LT"/>
              </w:rPr>
              <w:t>Dirbtinis intelektas</w:t>
            </w:r>
            <w:r w:rsidR="008F4C06">
              <w:rPr>
                <w:rFonts w:ascii="Nunito Sans" w:hAnsi="Nunito Sans" w:cs="Tahoma"/>
                <w:b/>
                <w:bCs/>
                <w:color w:val="000000" w:themeColor="text1"/>
                <w:szCs w:val="20"/>
                <w:lang w:val="lt-LT"/>
              </w:rPr>
              <w:t xml:space="preserve"> ir automatizacija</w:t>
            </w:r>
          </w:p>
        </w:tc>
        <w:tc>
          <w:tcPr>
            <w:tcW w:w="4756" w:type="dxa"/>
            <w:shd w:val="clear" w:color="auto" w:fill="FFFFFF" w:themeFill="background1"/>
          </w:tcPr>
          <w:p w14:paraId="711420FF" w14:textId="06804E36" w:rsidR="00F44A6F" w:rsidRPr="0035494C" w:rsidRDefault="00D16CEF" w:rsidP="008F4C06">
            <w:pPr>
              <w:pStyle w:val="ListParagraph"/>
              <w:numPr>
                <w:ilvl w:val="0"/>
                <w:numId w:val="24"/>
              </w:numPr>
              <w:jc w:val="both"/>
            </w:pPr>
            <w:r>
              <w:rPr>
                <w:rFonts w:ascii="Nunito Sans" w:hAnsi="Nunito Sans"/>
                <w:szCs w:val="20"/>
                <w:lang w:val="lt-LT"/>
              </w:rPr>
              <w:t xml:space="preserve">Siekiame, kad įsigyjamas produktas </w:t>
            </w:r>
            <w:r w:rsidR="00FC137D">
              <w:rPr>
                <w:rFonts w:ascii="Nunito Sans" w:hAnsi="Nunito Sans"/>
                <w:szCs w:val="20"/>
                <w:lang w:val="lt-LT"/>
              </w:rPr>
              <w:t xml:space="preserve">maksimaliai palengvintų </w:t>
            </w:r>
            <w:r w:rsidR="003A395D">
              <w:rPr>
                <w:rFonts w:ascii="Nunito Sans" w:hAnsi="Nunito Sans"/>
                <w:szCs w:val="20"/>
                <w:lang w:val="lt-LT"/>
              </w:rPr>
              <w:t>mūsų</w:t>
            </w:r>
            <w:r w:rsidR="00FC137D">
              <w:rPr>
                <w:rFonts w:ascii="Nunito Sans" w:hAnsi="Nunito Sans"/>
                <w:szCs w:val="20"/>
                <w:lang w:val="lt-LT"/>
              </w:rPr>
              <w:t xml:space="preserve"> specialistų </w:t>
            </w:r>
            <w:r w:rsidR="00B61B74">
              <w:rPr>
                <w:rFonts w:ascii="Nunito Sans" w:hAnsi="Nunito Sans"/>
                <w:szCs w:val="20"/>
                <w:lang w:val="lt-LT"/>
              </w:rPr>
              <w:t xml:space="preserve">darbą. Galbūt jūsų kuriami sprendiniai </w:t>
            </w:r>
            <w:r w:rsidR="00D16D49">
              <w:rPr>
                <w:rFonts w:ascii="Nunito Sans" w:hAnsi="Nunito Sans"/>
                <w:szCs w:val="20"/>
                <w:lang w:val="lt-LT"/>
              </w:rPr>
              <w:t>atliepia tok</w:t>
            </w:r>
            <w:r w:rsidR="008F4C06">
              <w:rPr>
                <w:rFonts w:ascii="Nunito Sans" w:hAnsi="Nunito Sans"/>
                <w:szCs w:val="20"/>
                <w:lang w:val="lt-LT"/>
              </w:rPr>
              <w:t xml:space="preserve">į </w:t>
            </w:r>
            <w:r w:rsidR="00D16D49">
              <w:rPr>
                <w:rFonts w:ascii="Nunito Sans" w:hAnsi="Nunito Sans"/>
                <w:szCs w:val="20"/>
                <w:lang w:val="lt-LT"/>
              </w:rPr>
              <w:t xml:space="preserve">poreikį ir galėtų būti įtraukti į specifikaciją? Pateikite </w:t>
            </w:r>
            <w:r w:rsidR="00501934">
              <w:rPr>
                <w:rFonts w:ascii="Nunito Sans" w:hAnsi="Nunito Sans"/>
                <w:szCs w:val="20"/>
                <w:lang w:val="lt-LT"/>
              </w:rPr>
              <w:t>konkrečius pasiūlymus kokie dirbtinio i</w:t>
            </w:r>
            <w:r w:rsidR="0095116E">
              <w:rPr>
                <w:rFonts w:ascii="Nunito Sans" w:hAnsi="Nunito Sans"/>
                <w:szCs w:val="20"/>
                <w:lang w:val="lt-LT"/>
              </w:rPr>
              <w:t>n</w:t>
            </w:r>
            <w:r w:rsidR="00501934">
              <w:rPr>
                <w:rFonts w:ascii="Nunito Sans" w:hAnsi="Nunito Sans"/>
                <w:szCs w:val="20"/>
                <w:lang w:val="lt-LT"/>
              </w:rPr>
              <w:t>telekto</w:t>
            </w:r>
            <w:r w:rsidR="008F4C06">
              <w:rPr>
                <w:rFonts w:ascii="Nunito Sans" w:hAnsi="Nunito Sans"/>
                <w:szCs w:val="20"/>
                <w:lang w:val="lt-LT"/>
              </w:rPr>
              <w:t xml:space="preserve"> ar automatizacijos</w:t>
            </w:r>
            <w:r w:rsidR="00501934">
              <w:rPr>
                <w:rFonts w:ascii="Nunito Sans" w:hAnsi="Nunito Sans"/>
                <w:szCs w:val="20"/>
                <w:lang w:val="lt-LT"/>
              </w:rPr>
              <w:t xml:space="preserve"> sprendimai galėtų būti įtraukti į </w:t>
            </w:r>
            <w:r w:rsidR="006F0575">
              <w:rPr>
                <w:rFonts w:ascii="Nunito Sans" w:hAnsi="Nunito Sans"/>
                <w:szCs w:val="20"/>
                <w:lang w:val="lt-LT"/>
              </w:rPr>
              <w:t>pirkimą.</w:t>
            </w:r>
          </w:p>
        </w:tc>
        <w:tc>
          <w:tcPr>
            <w:tcW w:w="5121" w:type="dxa"/>
            <w:shd w:val="clear" w:color="auto" w:fill="FFFFFF" w:themeFill="background1"/>
          </w:tcPr>
          <w:p w14:paraId="2C42D03F" w14:textId="77777777" w:rsidR="00F44A6F" w:rsidRPr="001A2924" w:rsidRDefault="00F44A6F" w:rsidP="00B17F2D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B17F2D" w:rsidRPr="001A2924" w14:paraId="7B25420B" w14:textId="77777777" w:rsidTr="25151C88">
        <w:tc>
          <w:tcPr>
            <w:tcW w:w="14601" w:type="dxa"/>
            <w:gridSpan w:val="3"/>
            <w:shd w:val="clear" w:color="auto" w:fill="92D050"/>
          </w:tcPr>
          <w:p w14:paraId="0E2D4E65" w14:textId="77777777" w:rsidR="00B17F2D" w:rsidRPr="001A2924" w:rsidRDefault="00B17F2D" w:rsidP="00B17F2D">
            <w:pPr>
              <w:tabs>
                <w:tab w:val="left" w:pos="3780"/>
              </w:tabs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</w:tr>
      <w:tr w:rsidR="00B17F2D" w:rsidRPr="001A2924" w14:paraId="1B3CF969" w14:textId="77777777" w:rsidTr="00BE62E6">
        <w:tc>
          <w:tcPr>
            <w:tcW w:w="4724" w:type="dxa"/>
          </w:tcPr>
          <w:p w14:paraId="7F04AB41" w14:textId="6FCECC9F" w:rsidR="00B17F2D" w:rsidRPr="001A2924" w:rsidRDefault="00B17F2D" w:rsidP="00B17F2D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b/>
                <w:bCs/>
                <w:color w:val="000000"/>
                <w:szCs w:val="20"/>
                <w:lang w:val="lt-LT"/>
              </w:rPr>
              <w:t>Kiti klausimai</w:t>
            </w:r>
          </w:p>
        </w:tc>
        <w:tc>
          <w:tcPr>
            <w:tcW w:w="4756" w:type="dxa"/>
          </w:tcPr>
          <w:p w14:paraId="372010DF" w14:textId="77777777" w:rsidR="00B17F2D" w:rsidRPr="001A2924" w:rsidRDefault="00B17F2D" w:rsidP="00B17F2D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Nunito Sans" w:hAnsi="Nunito Sans" w:cs="Tahoma"/>
                <w:szCs w:val="20"/>
                <w:lang w:val="lt-LT"/>
              </w:rPr>
            </w:pPr>
            <w:r w:rsidRPr="001A2924">
              <w:rPr>
                <w:rFonts w:ascii="Nunito Sans" w:hAnsi="Nunito Sans" w:cs="Tahoma"/>
                <w:szCs w:val="20"/>
                <w:lang w:val="lt-LT"/>
              </w:rPr>
              <w:t>Kiti čia nepaminėti klausimai, prašome įvardinti.</w:t>
            </w:r>
          </w:p>
          <w:p w14:paraId="712AC73C" w14:textId="09DAAD90" w:rsidR="00B17F2D" w:rsidRPr="001A2924" w:rsidRDefault="00B17F2D" w:rsidP="00B17F2D">
            <w:pPr>
              <w:pStyle w:val="ListParagraph"/>
              <w:ind w:left="400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  <w:tc>
          <w:tcPr>
            <w:tcW w:w="5121" w:type="dxa"/>
          </w:tcPr>
          <w:p w14:paraId="112A34EC" w14:textId="09E14815" w:rsidR="00B17F2D" w:rsidRPr="001A2924" w:rsidRDefault="00B17F2D" w:rsidP="00B17F2D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</w:tr>
    </w:tbl>
    <w:p w14:paraId="148298CB" w14:textId="77777777" w:rsidR="00425E8A" w:rsidRPr="001A2924" w:rsidRDefault="00425E8A" w:rsidP="00737BAC">
      <w:pPr>
        <w:jc w:val="both"/>
        <w:rPr>
          <w:rFonts w:ascii="Nunito Sans" w:hAnsi="Nunito Sans" w:cs="Tahoma"/>
          <w:b/>
          <w:bCs/>
          <w:color w:val="000000" w:themeColor="text1"/>
          <w:szCs w:val="20"/>
          <w:lang w:val="lt-LT"/>
        </w:rPr>
      </w:pPr>
    </w:p>
    <w:p w14:paraId="3424835A" w14:textId="56B7E2C7" w:rsidR="00737BAC" w:rsidRPr="001A2924" w:rsidRDefault="00737BAC" w:rsidP="00737BAC">
      <w:pPr>
        <w:jc w:val="both"/>
        <w:rPr>
          <w:rFonts w:ascii="Nunito Sans" w:hAnsi="Nunito Sans" w:cs="Tahoma"/>
          <w:color w:val="000000"/>
          <w:szCs w:val="20"/>
          <w:lang w:val="lt-LT"/>
        </w:rPr>
      </w:pPr>
      <w:r w:rsidRPr="001A2924">
        <w:rPr>
          <w:rFonts w:ascii="Nunito Sans" w:hAnsi="Nunito Sans" w:cs="Tahoma"/>
          <w:b/>
          <w:bCs/>
          <w:color w:val="000000" w:themeColor="text1"/>
          <w:szCs w:val="20"/>
          <w:lang w:val="lt-LT"/>
        </w:rPr>
        <w:t>Rinkos konsultacijos dalyvių prašome pateikti komentarus ir užpildytą rinkos konsultacijos formą</w:t>
      </w:r>
      <w:r w:rsidR="00646C98" w:rsidRPr="001A2924">
        <w:rPr>
          <w:rFonts w:ascii="Nunito Sans" w:hAnsi="Nunito Sans" w:cs="Tahoma"/>
          <w:b/>
          <w:bCs/>
          <w:color w:val="000000" w:themeColor="text1"/>
          <w:szCs w:val="20"/>
          <w:lang w:val="lt-LT"/>
        </w:rPr>
        <w:t>, bei pateikti preliminarų</w:t>
      </w:r>
      <w:r w:rsidR="00DC4032" w:rsidRPr="001A2924">
        <w:rPr>
          <w:rFonts w:ascii="Nunito Sans" w:hAnsi="Nunito Sans" w:cs="Tahoma"/>
          <w:b/>
          <w:bCs/>
          <w:color w:val="000000" w:themeColor="text1"/>
          <w:szCs w:val="20"/>
          <w:lang w:val="lt-LT"/>
        </w:rPr>
        <w:t xml:space="preserve"> neįpareigojantį kainos</w:t>
      </w:r>
      <w:r w:rsidR="00646C98" w:rsidRPr="001A2924">
        <w:rPr>
          <w:rFonts w:ascii="Nunito Sans" w:hAnsi="Nunito Sans" w:cs="Tahoma"/>
          <w:b/>
          <w:bCs/>
          <w:color w:val="000000" w:themeColor="text1"/>
          <w:szCs w:val="20"/>
          <w:lang w:val="lt-LT"/>
        </w:rPr>
        <w:t xml:space="preserve"> pasiūlymą</w:t>
      </w:r>
      <w:r w:rsidR="00DC4032" w:rsidRPr="001A2924">
        <w:rPr>
          <w:rFonts w:ascii="Nunito Sans" w:hAnsi="Nunito Sans" w:cs="Tahoma"/>
          <w:b/>
          <w:bCs/>
          <w:color w:val="000000" w:themeColor="text1"/>
          <w:szCs w:val="20"/>
          <w:lang w:val="lt-LT"/>
        </w:rPr>
        <w:t xml:space="preserve"> (lentelėje) </w:t>
      </w:r>
      <w:r w:rsidR="00FF2FF8" w:rsidRPr="001A2924">
        <w:rPr>
          <w:rFonts w:ascii="Nunito Sans" w:hAnsi="Nunito Sans" w:cs="Tahoma"/>
          <w:b/>
          <w:bCs/>
          <w:color w:val="000000" w:themeColor="text1"/>
          <w:szCs w:val="20"/>
          <w:lang w:val="lt-LT"/>
        </w:rPr>
        <w:t>pirkimo objektui.</w:t>
      </w:r>
    </w:p>
    <w:p w14:paraId="77CFEDC2" w14:textId="77777777" w:rsidR="00737BAC" w:rsidRPr="001A2924" w:rsidRDefault="00737BAC" w:rsidP="00737BAC">
      <w:pPr>
        <w:pStyle w:val="parasas"/>
        <w:rPr>
          <w:rFonts w:ascii="Nunito Sans" w:hAnsi="Nunito Sans" w:cs="Tahoma"/>
          <w:color w:val="000000"/>
          <w:sz w:val="20"/>
          <w:lang w:val="lt-LT"/>
        </w:rPr>
      </w:pPr>
    </w:p>
    <w:p w14:paraId="7DF8266A" w14:textId="0C3C93EF" w:rsidR="001F209F" w:rsidRPr="001A2924" w:rsidRDefault="00737BAC" w:rsidP="00737BAC">
      <w:pPr>
        <w:jc w:val="both"/>
        <w:rPr>
          <w:rFonts w:ascii="Nunito Sans" w:eastAsia="Tahoma" w:hAnsi="Nunito Sans" w:cs="Tahoma"/>
          <w:color w:val="000000" w:themeColor="text1"/>
          <w:szCs w:val="20"/>
          <w:lang w:val="lt-LT"/>
        </w:rPr>
      </w:pPr>
      <w:r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>UAB „EPSO-G“, įvertinusi pateiktą informaciją, pirkimą planuoja paskelbti 202</w:t>
      </w:r>
      <w:r w:rsidR="00C32738">
        <w:rPr>
          <w:rFonts w:ascii="Nunito Sans" w:eastAsia="Tahoma" w:hAnsi="Nunito Sans" w:cs="Tahoma"/>
          <w:color w:val="000000" w:themeColor="text1"/>
          <w:szCs w:val="20"/>
          <w:lang w:val="lt-LT"/>
        </w:rPr>
        <w:t>6</w:t>
      </w:r>
      <w:r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 m. </w:t>
      </w:r>
      <w:r w:rsidR="006F0575">
        <w:rPr>
          <w:rFonts w:ascii="Nunito Sans" w:eastAsia="Tahoma" w:hAnsi="Nunito Sans" w:cs="Tahoma"/>
          <w:color w:val="000000" w:themeColor="text1"/>
          <w:szCs w:val="20"/>
          <w:lang w:val="lt-LT"/>
        </w:rPr>
        <w:t>I</w:t>
      </w:r>
      <w:r w:rsidR="004F55AF">
        <w:rPr>
          <w:rFonts w:ascii="Nunito Sans" w:eastAsia="Tahoma" w:hAnsi="Nunito Sans" w:cs="Tahoma"/>
          <w:color w:val="000000" w:themeColor="text1"/>
          <w:szCs w:val="20"/>
          <w:lang w:val="lt-LT"/>
        </w:rPr>
        <w:t>II-IV</w:t>
      </w:r>
      <w:r w:rsidR="00C32738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 </w:t>
      </w:r>
      <w:r w:rsidRPr="001A2924">
        <w:rPr>
          <w:rFonts w:ascii="Nunito Sans" w:eastAsia="Tahoma" w:hAnsi="Nunito Sans" w:cs="Tahoma"/>
          <w:color w:val="000000" w:themeColor="text1"/>
          <w:szCs w:val="20"/>
          <w:lang w:val="lt-LT"/>
        </w:rPr>
        <w:t xml:space="preserve">ketvirtį. Atkreipiame dėmesį, kad rinkos konsultacija vykdoma raštu Centrinės viešųjų pirkimų informacinės sistemos (toliau – CVP IS) priemonėmis, tačiau esant poreikiui galės būti organizuojamas ir gyvas/virtualus sutikimas. </w:t>
      </w:r>
    </w:p>
    <w:p w14:paraId="0812BCAE" w14:textId="77777777" w:rsidR="00737BAC" w:rsidRPr="001A2924" w:rsidRDefault="00737BAC" w:rsidP="00737BAC">
      <w:pPr>
        <w:jc w:val="both"/>
        <w:rPr>
          <w:rFonts w:ascii="Nunito Sans" w:hAnsi="Nunito Sans" w:cs="Tahoma"/>
          <w:color w:val="000000"/>
          <w:szCs w:val="20"/>
          <w:lang w:val="lt-LT"/>
        </w:rPr>
      </w:pPr>
    </w:p>
    <w:p w14:paraId="7CE02732" w14:textId="722F3F4E" w:rsidR="00E70716" w:rsidRPr="001A2924" w:rsidRDefault="005449BB" w:rsidP="005449BB">
      <w:pPr>
        <w:pStyle w:val="parasas"/>
        <w:rPr>
          <w:rFonts w:ascii="Nunito Sans" w:hAnsi="Nunito Sans" w:cs="Tahoma"/>
          <w:color w:val="000000"/>
          <w:sz w:val="20"/>
          <w:lang w:val="lt-LT"/>
        </w:rPr>
      </w:pPr>
      <w:r w:rsidRPr="001A2924">
        <w:rPr>
          <w:rFonts w:ascii="Nunito Sans" w:hAnsi="Nunito Sans" w:cs="Tahoma"/>
          <w:color w:val="000000"/>
          <w:sz w:val="20"/>
          <w:lang w:val="lt-LT"/>
        </w:rPr>
        <w:t xml:space="preserve">Prašome rinkos dalyvių savo pastebėjimus (pasiūlymus) pateikti </w:t>
      </w:r>
      <w:r w:rsidR="009E3BA5" w:rsidRPr="001A2924">
        <w:rPr>
          <w:rFonts w:ascii="Nunito Sans" w:hAnsi="Nunito Sans" w:cs="Tahoma"/>
          <w:color w:val="000000"/>
          <w:sz w:val="20"/>
          <w:lang w:val="lt-LT"/>
        </w:rPr>
        <w:t>komentaruose pildant pridėt</w:t>
      </w:r>
      <w:r w:rsidR="007C6E16" w:rsidRPr="001A2924">
        <w:rPr>
          <w:rFonts w:ascii="Nunito Sans" w:hAnsi="Nunito Sans" w:cs="Tahoma"/>
          <w:color w:val="000000"/>
          <w:sz w:val="20"/>
          <w:lang w:val="lt-LT"/>
        </w:rPr>
        <w:t>ą</w:t>
      </w:r>
      <w:r w:rsidR="009E3BA5" w:rsidRPr="001A2924">
        <w:rPr>
          <w:rFonts w:ascii="Nunito Sans" w:hAnsi="Nunito Sans" w:cs="Tahoma"/>
          <w:color w:val="000000"/>
          <w:sz w:val="20"/>
          <w:lang w:val="lt-LT"/>
        </w:rPr>
        <w:t xml:space="preserve"> technin</w:t>
      </w:r>
      <w:r w:rsidR="007C6E16" w:rsidRPr="001A2924">
        <w:rPr>
          <w:rFonts w:ascii="Nunito Sans" w:hAnsi="Nunito Sans" w:cs="Tahoma"/>
          <w:color w:val="000000"/>
          <w:sz w:val="20"/>
          <w:lang w:val="lt-LT"/>
        </w:rPr>
        <w:t>ę</w:t>
      </w:r>
      <w:r w:rsidR="009E3BA5" w:rsidRPr="001A2924">
        <w:rPr>
          <w:rFonts w:ascii="Nunito Sans" w:hAnsi="Nunito Sans" w:cs="Tahoma"/>
          <w:color w:val="000000"/>
          <w:sz w:val="20"/>
          <w:lang w:val="lt-LT"/>
        </w:rPr>
        <w:t xml:space="preserve"> specifikacij</w:t>
      </w:r>
      <w:r w:rsidR="007C6E16" w:rsidRPr="001A2924">
        <w:rPr>
          <w:rFonts w:ascii="Nunito Sans" w:hAnsi="Nunito Sans" w:cs="Tahoma"/>
          <w:color w:val="000000"/>
          <w:sz w:val="20"/>
          <w:lang w:val="lt-LT"/>
        </w:rPr>
        <w:t>ą</w:t>
      </w:r>
      <w:r w:rsidR="009E3BA5" w:rsidRPr="001A2924">
        <w:rPr>
          <w:rFonts w:ascii="Nunito Sans" w:hAnsi="Nunito Sans" w:cs="Tahoma"/>
          <w:color w:val="000000"/>
          <w:sz w:val="20"/>
          <w:lang w:val="lt-LT"/>
        </w:rPr>
        <w:t xml:space="preserve"> </w:t>
      </w:r>
      <w:r w:rsidRPr="001A2924">
        <w:rPr>
          <w:rFonts w:ascii="Nunito Sans" w:hAnsi="Nunito Sans" w:cs="Tahoma"/>
          <w:color w:val="000000"/>
          <w:sz w:val="20"/>
          <w:lang w:val="lt-LT"/>
        </w:rPr>
        <w:t xml:space="preserve">CVP IS priemonėmis iki </w:t>
      </w:r>
      <w:r w:rsidRPr="001A2924">
        <w:rPr>
          <w:rFonts w:ascii="Nunito Sans" w:hAnsi="Nunito Sans" w:cs="Tahoma"/>
          <w:b/>
          <w:bCs/>
          <w:color w:val="000000"/>
          <w:sz w:val="20"/>
          <w:lang w:val="lt-LT"/>
        </w:rPr>
        <w:t>202</w:t>
      </w:r>
      <w:r w:rsidR="00C37C8A">
        <w:rPr>
          <w:rFonts w:ascii="Nunito Sans" w:hAnsi="Nunito Sans" w:cs="Tahoma"/>
          <w:b/>
          <w:bCs/>
          <w:color w:val="000000"/>
          <w:sz w:val="20"/>
          <w:lang w:val="lt-LT"/>
        </w:rPr>
        <w:t>6</w:t>
      </w:r>
      <w:r w:rsidRPr="001A2924">
        <w:rPr>
          <w:rFonts w:ascii="Nunito Sans" w:hAnsi="Nunito Sans" w:cs="Tahoma"/>
          <w:b/>
          <w:bCs/>
          <w:color w:val="000000"/>
          <w:sz w:val="20"/>
          <w:lang w:val="lt-LT"/>
        </w:rPr>
        <w:t xml:space="preserve"> m</w:t>
      </w:r>
      <w:r w:rsidR="00003A17">
        <w:rPr>
          <w:rFonts w:ascii="Nunito Sans" w:hAnsi="Nunito Sans" w:cs="Tahoma"/>
          <w:b/>
          <w:bCs/>
          <w:color w:val="000000"/>
          <w:sz w:val="20"/>
          <w:lang w:val="lt-LT"/>
        </w:rPr>
        <w:t xml:space="preserve">. </w:t>
      </w:r>
      <w:r w:rsidR="002666A5">
        <w:rPr>
          <w:rFonts w:ascii="Nunito Sans" w:hAnsi="Nunito Sans" w:cs="Tahoma"/>
          <w:b/>
          <w:bCs/>
          <w:color w:val="000000"/>
          <w:sz w:val="20"/>
          <w:lang w:val="lt-LT"/>
        </w:rPr>
        <w:t>liepos</w:t>
      </w:r>
      <w:r w:rsidR="00A81D09">
        <w:rPr>
          <w:rFonts w:ascii="Nunito Sans" w:hAnsi="Nunito Sans" w:cs="Tahoma"/>
          <w:b/>
          <w:bCs/>
          <w:color w:val="000000"/>
          <w:sz w:val="20"/>
          <w:lang w:val="lt-LT"/>
        </w:rPr>
        <w:t xml:space="preserve"> 2</w:t>
      </w:r>
      <w:r w:rsidR="002666A5">
        <w:rPr>
          <w:rFonts w:ascii="Nunito Sans" w:hAnsi="Nunito Sans" w:cs="Tahoma"/>
          <w:b/>
          <w:bCs/>
          <w:color w:val="000000"/>
          <w:sz w:val="20"/>
          <w:lang w:val="lt-LT"/>
        </w:rPr>
        <w:t>8</w:t>
      </w:r>
      <w:r w:rsidR="00003A17">
        <w:rPr>
          <w:rFonts w:ascii="Nunito Sans" w:hAnsi="Nunito Sans" w:cs="Tahoma"/>
          <w:b/>
          <w:bCs/>
          <w:color w:val="000000"/>
          <w:sz w:val="20"/>
          <w:lang w:val="lt-LT"/>
        </w:rPr>
        <w:t xml:space="preserve"> </w:t>
      </w:r>
      <w:r w:rsidRPr="001A2924">
        <w:rPr>
          <w:rFonts w:ascii="Nunito Sans" w:hAnsi="Nunito Sans" w:cs="Tahoma"/>
          <w:b/>
          <w:bCs/>
          <w:color w:val="000000"/>
          <w:sz w:val="20"/>
          <w:lang w:val="lt-LT"/>
        </w:rPr>
        <w:t>d.</w:t>
      </w:r>
      <w:r w:rsidR="00BF31B7" w:rsidRPr="001A2924">
        <w:rPr>
          <w:rFonts w:ascii="Nunito Sans" w:hAnsi="Nunito Sans" w:cs="Tahoma"/>
          <w:b/>
          <w:bCs/>
          <w:color w:val="000000"/>
          <w:sz w:val="20"/>
          <w:lang w:val="lt-LT"/>
        </w:rPr>
        <w:t>,</w:t>
      </w:r>
      <w:r w:rsidRPr="001A2924">
        <w:rPr>
          <w:rFonts w:ascii="Nunito Sans" w:hAnsi="Nunito Sans" w:cs="Tahoma"/>
          <w:b/>
          <w:bCs/>
          <w:color w:val="000000"/>
          <w:sz w:val="20"/>
          <w:lang w:val="lt-LT"/>
        </w:rPr>
        <w:t xml:space="preserve"> 1</w:t>
      </w:r>
      <w:r w:rsidR="00664B04">
        <w:rPr>
          <w:rFonts w:ascii="Nunito Sans" w:hAnsi="Nunito Sans" w:cs="Tahoma"/>
          <w:b/>
          <w:bCs/>
          <w:color w:val="000000"/>
          <w:sz w:val="20"/>
          <w:lang w:val="lt-LT"/>
        </w:rPr>
        <w:t>6</w:t>
      </w:r>
      <w:r w:rsidRPr="001A2924">
        <w:rPr>
          <w:rFonts w:ascii="Nunito Sans" w:hAnsi="Nunito Sans" w:cs="Tahoma"/>
          <w:b/>
          <w:bCs/>
          <w:color w:val="000000"/>
          <w:sz w:val="20"/>
          <w:lang w:val="lt-LT"/>
        </w:rPr>
        <w:t xml:space="preserve">.00 val. </w:t>
      </w:r>
      <w:r w:rsidRPr="001A2924">
        <w:rPr>
          <w:rFonts w:ascii="Nunito Sans" w:hAnsi="Nunito Sans" w:cs="Tahoma"/>
          <w:color w:val="000000"/>
          <w:sz w:val="20"/>
          <w:lang w:val="lt-LT"/>
        </w:rPr>
        <w:t>Klausimai ir siūlymai, gauti pasibaigus aukščiau nurodytam terminui</w:t>
      </w:r>
      <w:r w:rsidR="00BF31B7" w:rsidRPr="001A2924">
        <w:rPr>
          <w:rFonts w:ascii="Nunito Sans" w:hAnsi="Nunito Sans" w:cs="Tahoma"/>
          <w:color w:val="000000"/>
          <w:sz w:val="20"/>
          <w:lang w:val="lt-LT"/>
        </w:rPr>
        <w:t>,</w:t>
      </w:r>
      <w:r w:rsidRPr="001A2924">
        <w:rPr>
          <w:rFonts w:ascii="Nunito Sans" w:hAnsi="Nunito Sans" w:cs="Tahoma"/>
          <w:color w:val="000000"/>
          <w:sz w:val="20"/>
          <w:lang w:val="lt-LT"/>
        </w:rPr>
        <w:t xml:space="preserve"> gali būti nenagrinėjami.  </w:t>
      </w:r>
    </w:p>
    <w:p w14:paraId="72FF9961" w14:textId="77777777" w:rsidR="00816B57" w:rsidRPr="001A2924" w:rsidRDefault="00816B57" w:rsidP="005449BB">
      <w:pPr>
        <w:pStyle w:val="parasas"/>
        <w:rPr>
          <w:rFonts w:ascii="Nunito Sans" w:hAnsi="Nunito Sans" w:cs="Tahoma"/>
          <w:color w:val="000000"/>
          <w:sz w:val="20"/>
          <w:lang w:val="lt-LT"/>
        </w:rPr>
      </w:pPr>
    </w:p>
    <w:p w14:paraId="21D0DE1E" w14:textId="0FC9ED5D" w:rsidR="00A96843" w:rsidRPr="001A2924" w:rsidRDefault="00A96843" w:rsidP="003A12E4">
      <w:pPr>
        <w:pStyle w:val="parasas"/>
        <w:shd w:val="clear" w:color="auto" w:fill="FFFFFF" w:themeFill="background1"/>
        <w:rPr>
          <w:rFonts w:ascii="Nunito Sans" w:hAnsi="Nunito Sans" w:cs="Tahoma"/>
          <w:b/>
          <w:bCs/>
          <w:color w:val="000000"/>
          <w:sz w:val="20"/>
          <w:lang w:val="lt-LT"/>
        </w:rPr>
      </w:pPr>
      <w:r w:rsidRPr="001A2924">
        <w:rPr>
          <w:rFonts w:ascii="Nunito Sans" w:hAnsi="Nunito Sans" w:cs="Tahoma"/>
          <w:b/>
          <w:bCs/>
          <w:color w:val="000000"/>
          <w:sz w:val="20"/>
          <w:lang w:val="lt-LT"/>
        </w:rPr>
        <w:t>PRIEDAI:</w:t>
      </w:r>
    </w:p>
    <w:p w14:paraId="7C66344B" w14:textId="65026F0A" w:rsidR="00064481" w:rsidRDefault="00BE3D2F" w:rsidP="006269A7">
      <w:pPr>
        <w:pStyle w:val="parasas"/>
        <w:numPr>
          <w:ilvl w:val="0"/>
          <w:numId w:val="1"/>
        </w:numPr>
        <w:shd w:val="clear" w:color="auto" w:fill="FFFFFF" w:themeFill="background1"/>
        <w:rPr>
          <w:rFonts w:ascii="Nunito Sans" w:hAnsi="Nunito Sans" w:cs="Tahoma"/>
          <w:color w:val="000000"/>
          <w:sz w:val="20"/>
          <w:lang w:val="lt-LT"/>
        </w:rPr>
      </w:pPr>
      <w:r w:rsidRPr="003A12E4">
        <w:rPr>
          <w:rFonts w:ascii="Nunito Sans" w:hAnsi="Nunito Sans" w:cs="Tahoma"/>
          <w:color w:val="000000"/>
          <w:sz w:val="20"/>
          <w:lang w:val="en-US"/>
        </w:rPr>
        <w:t xml:space="preserve">1 </w:t>
      </w:r>
      <w:r w:rsidR="00354169" w:rsidRPr="003A12E4">
        <w:rPr>
          <w:rFonts w:ascii="Nunito Sans" w:hAnsi="Nunito Sans" w:cs="Tahoma"/>
          <w:color w:val="000000"/>
          <w:sz w:val="20"/>
          <w:lang w:val="lt-LT"/>
        </w:rPr>
        <w:t>p</w:t>
      </w:r>
      <w:r w:rsidRPr="003A12E4">
        <w:rPr>
          <w:rFonts w:ascii="Nunito Sans" w:hAnsi="Nunito Sans" w:cs="Tahoma"/>
          <w:color w:val="000000"/>
          <w:sz w:val="20"/>
          <w:lang w:val="lt-LT"/>
        </w:rPr>
        <w:t xml:space="preserve">riedas </w:t>
      </w:r>
      <w:r w:rsidR="00E64B80" w:rsidRPr="003A12E4">
        <w:rPr>
          <w:rFonts w:ascii="Nunito Sans" w:hAnsi="Nunito Sans" w:cs="Tahoma"/>
          <w:color w:val="000000"/>
          <w:sz w:val="20"/>
          <w:lang w:val="lt-LT"/>
        </w:rPr>
        <w:t>–</w:t>
      </w:r>
      <w:r w:rsidRPr="003A12E4">
        <w:rPr>
          <w:rFonts w:ascii="Nunito Sans" w:hAnsi="Nunito Sans" w:cs="Tahoma"/>
          <w:color w:val="000000"/>
          <w:sz w:val="20"/>
          <w:lang w:val="lt-LT"/>
        </w:rPr>
        <w:t xml:space="preserve"> </w:t>
      </w:r>
      <w:r w:rsidR="005C33A9">
        <w:rPr>
          <w:rFonts w:ascii="Nunito Sans" w:hAnsi="Nunito Sans" w:cs="Tahoma"/>
          <w:color w:val="000000"/>
          <w:sz w:val="20"/>
          <w:lang w:val="lt-LT"/>
        </w:rPr>
        <w:t>dalis Pirkimo dokumentų projektų</w:t>
      </w:r>
      <w:r w:rsidR="00C27433">
        <w:rPr>
          <w:rFonts w:ascii="Nunito Sans" w:hAnsi="Nunito Sans" w:cs="Tahoma"/>
          <w:color w:val="000000"/>
          <w:sz w:val="20"/>
          <w:lang w:val="lt-LT"/>
        </w:rPr>
        <w:t xml:space="preserve"> (techninė specifikacija</w:t>
      </w:r>
      <w:r w:rsidR="002666A5">
        <w:rPr>
          <w:rFonts w:ascii="Nunito Sans" w:hAnsi="Nunito Sans" w:cs="Tahoma"/>
          <w:color w:val="000000"/>
          <w:sz w:val="20"/>
          <w:lang w:val="lt-LT"/>
        </w:rPr>
        <w:t>).</w:t>
      </w:r>
    </w:p>
    <w:p w14:paraId="7DBAA05D" w14:textId="77777777" w:rsidR="002666A5" w:rsidRDefault="002666A5" w:rsidP="002666A5">
      <w:pPr>
        <w:pStyle w:val="parasas"/>
        <w:shd w:val="clear" w:color="auto" w:fill="FFFFFF" w:themeFill="background1"/>
        <w:rPr>
          <w:rFonts w:ascii="Nunito Sans" w:hAnsi="Nunito Sans" w:cs="Tahoma"/>
          <w:color w:val="000000"/>
          <w:sz w:val="20"/>
          <w:lang w:val="lt-LT"/>
        </w:rPr>
      </w:pPr>
    </w:p>
    <w:p w14:paraId="54E919F7" w14:textId="77777777" w:rsidR="002666A5" w:rsidRDefault="002666A5" w:rsidP="002666A5">
      <w:pPr>
        <w:pStyle w:val="parasas"/>
        <w:shd w:val="clear" w:color="auto" w:fill="FFFFFF" w:themeFill="background1"/>
        <w:rPr>
          <w:rFonts w:ascii="Nunito Sans" w:hAnsi="Nunito Sans" w:cs="Tahoma"/>
          <w:color w:val="000000"/>
          <w:sz w:val="20"/>
          <w:lang w:val="lt-LT"/>
        </w:rPr>
      </w:pPr>
    </w:p>
    <w:p w14:paraId="3D5AA6FE" w14:textId="77777777" w:rsidR="002666A5" w:rsidRPr="00064481" w:rsidRDefault="002666A5" w:rsidP="002666A5">
      <w:pPr>
        <w:pStyle w:val="parasas"/>
        <w:shd w:val="clear" w:color="auto" w:fill="FFFFFF" w:themeFill="background1"/>
        <w:rPr>
          <w:rFonts w:ascii="Nunito Sans" w:hAnsi="Nunito Sans" w:cs="Tahoma"/>
          <w:color w:val="000000"/>
          <w:sz w:val="20"/>
          <w:lang w:val="lt-LT"/>
        </w:rPr>
      </w:pPr>
    </w:p>
    <w:p w14:paraId="353DF71D" w14:textId="77777777" w:rsidR="00C27433" w:rsidRDefault="00C27433" w:rsidP="00003A17">
      <w:pPr>
        <w:rPr>
          <w:rFonts w:ascii="Nunito Sans" w:hAnsi="Nunito Sans" w:cs="Tahoma"/>
          <w:color w:val="000000"/>
          <w:szCs w:val="20"/>
          <w:lang w:val="lt-LT"/>
        </w:rPr>
      </w:pPr>
    </w:p>
    <w:p w14:paraId="069329EC" w14:textId="7807A398" w:rsidR="005449BB" w:rsidRPr="001A2924" w:rsidRDefault="004B0A1B" w:rsidP="00C27433">
      <w:pPr>
        <w:rPr>
          <w:rFonts w:ascii="Nunito Sans" w:eastAsiaTheme="minorEastAsia" w:hAnsi="Nunito Sans" w:cs="Tahoma"/>
          <w:noProof/>
          <w:color w:val="000000"/>
          <w:szCs w:val="20"/>
          <w:lang w:eastAsia="en-GB"/>
        </w:rPr>
      </w:pPr>
      <w:r w:rsidRPr="001A2924">
        <w:rPr>
          <w:rFonts w:ascii="Nunito Sans" w:hAnsi="Nunito Sans" w:cs="Tahoma"/>
          <w:color w:val="000000"/>
          <w:szCs w:val="20"/>
          <w:lang w:val="lt-LT"/>
        </w:rPr>
        <w:t>Užsakovo</w:t>
      </w:r>
      <w:r w:rsidR="005449BB" w:rsidRPr="001A2924">
        <w:rPr>
          <w:rFonts w:ascii="Nunito Sans" w:hAnsi="Nunito Sans" w:cs="Tahoma"/>
          <w:color w:val="000000"/>
          <w:szCs w:val="20"/>
          <w:lang w:val="lt-LT"/>
        </w:rPr>
        <w:t xml:space="preserve"> </w:t>
      </w:r>
      <w:r w:rsidR="00A108DE" w:rsidRPr="001A2924">
        <w:rPr>
          <w:rFonts w:ascii="Nunito Sans" w:hAnsi="Nunito Sans" w:cs="Tahoma"/>
          <w:color w:val="000000" w:themeColor="text1"/>
          <w:szCs w:val="20"/>
          <w:lang w:val="lt-LT"/>
        </w:rPr>
        <w:t>k</w:t>
      </w:r>
      <w:r w:rsidR="005449BB" w:rsidRPr="001A2924">
        <w:rPr>
          <w:rFonts w:ascii="Nunito Sans" w:hAnsi="Nunito Sans" w:cs="Tahoma"/>
          <w:color w:val="000000" w:themeColor="text1"/>
          <w:szCs w:val="20"/>
          <w:lang w:val="lt-LT"/>
        </w:rPr>
        <w:t xml:space="preserve">ontaktinis asmuo </w:t>
      </w:r>
      <w:r w:rsidR="001A2924" w:rsidRPr="001A2924">
        <w:rPr>
          <w:rFonts w:ascii="Nunito Sans" w:hAnsi="Nunito Sans" w:cs="Tahoma"/>
          <w:color w:val="000000" w:themeColor="text1"/>
          <w:szCs w:val="20"/>
          <w:lang w:val="lt-LT"/>
        </w:rPr>
        <w:t xml:space="preserve">- </w:t>
      </w:r>
      <w:r w:rsidR="00003A17" w:rsidRPr="008E1A55">
        <w:rPr>
          <w:rFonts w:ascii="Nunito Sans" w:hAnsi="Nunito Sans"/>
          <w:b/>
          <w:bCs/>
          <w:i/>
          <w:iCs/>
          <w:szCs w:val="20"/>
        </w:rPr>
        <w:t>Tomas Jakubauskas</w:t>
      </w:r>
      <w:r w:rsidR="00003A17" w:rsidRPr="008E1A55">
        <w:rPr>
          <w:rFonts w:ascii="Nunito Sans" w:hAnsi="Nunito Sans"/>
          <w:i/>
          <w:iCs/>
          <w:szCs w:val="20"/>
        </w:rPr>
        <w:t xml:space="preserve">, mob. tel. +370 670 14864, el. p. </w:t>
      </w:r>
      <w:hyperlink r:id="rId11" w:history="1">
        <w:r w:rsidR="00003A17" w:rsidRPr="008E1A55">
          <w:rPr>
            <w:rStyle w:val="Hyperlink"/>
            <w:rFonts w:ascii="Nunito Sans" w:hAnsi="Nunito Sans"/>
            <w:i/>
            <w:iCs/>
            <w:szCs w:val="20"/>
          </w:rPr>
          <w:t>tomas.jakubauskas@epsog.lt</w:t>
        </w:r>
      </w:hyperlink>
    </w:p>
    <w:sectPr w:rsidR="005449BB" w:rsidRPr="001A2924" w:rsidSect="00C01451">
      <w:headerReference w:type="default" r:id="rId12"/>
      <w:footerReference w:type="default" r:id="rId13"/>
      <w:pgSz w:w="16840" w:h="11900" w:orient="landscape"/>
      <w:pgMar w:top="1800" w:right="1636" w:bottom="1127" w:left="1440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2644F8" w14:textId="77777777" w:rsidR="009A67EC" w:rsidRDefault="009A67EC" w:rsidP="005D0435">
      <w:r>
        <w:separator/>
      </w:r>
    </w:p>
  </w:endnote>
  <w:endnote w:type="continuationSeparator" w:id="0">
    <w:p w14:paraId="0D4C5AA8" w14:textId="77777777" w:rsidR="009A67EC" w:rsidRDefault="009A67EC" w:rsidP="005D0435">
      <w:r>
        <w:continuationSeparator/>
      </w:r>
    </w:p>
  </w:endnote>
  <w:endnote w:type="continuationNotice" w:id="1">
    <w:p w14:paraId="0A5F6FBC" w14:textId="77777777" w:rsidR="009A67EC" w:rsidRDefault="009A67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alibri"/>
    <w:panose1 w:val="00000000000000000000"/>
    <w:charset w:val="BA"/>
    <w:family w:val="auto"/>
    <w:pitch w:val="variable"/>
    <w:sig w:usb0="A00002FF" w:usb1="5000204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5987B" w14:textId="27F31B38" w:rsidR="00791A3C" w:rsidRDefault="00791A3C" w:rsidP="005D0435">
    <w:pPr>
      <w:pStyle w:val="Footer"/>
      <w:ind w:left="-1800" w:right="-176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F1F6D1" w14:textId="77777777" w:rsidR="009A67EC" w:rsidRDefault="009A67EC" w:rsidP="005D0435">
      <w:r>
        <w:separator/>
      </w:r>
    </w:p>
  </w:footnote>
  <w:footnote w:type="continuationSeparator" w:id="0">
    <w:p w14:paraId="57534DDF" w14:textId="77777777" w:rsidR="009A67EC" w:rsidRDefault="009A67EC" w:rsidP="005D0435">
      <w:r>
        <w:continuationSeparator/>
      </w:r>
    </w:p>
  </w:footnote>
  <w:footnote w:type="continuationNotice" w:id="1">
    <w:p w14:paraId="5F3764A1" w14:textId="77777777" w:rsidR="009A67EC" w:rsidRDefault="009A67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89469716"/>
      <w:docPartObj>
        <w:docPartGallery w:val="Page Numbers (Top of Page)"/>
        <w:docPartUnique/>
      </w:docPartObj>
    </w:sdtPr>
    <w:sdtEndPr/>
    <w:sdtContent>
      <w:p w14:paraId="167019B7" w14:textId="5A5CF48F" w:rsidR="00556568" w:rsidRDefault="0055656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lt-LT"/>
          </w:rPr>
          <w:t>2</w:t>
        </w:r>
        <w:r>
          <w:fldChar w:fldCharType="end"/>
        </w:r>
      </w:p>
    </w:sdtContent>
  </w:sdt>
  <w:p w14:paraId="2E410103" w14:textId="5ED4E285" w:rsidR="00791A3C" w:rsidRDefault="00791A3C" w:rsidP="00791A3C">
    <w:pPr>
      <w:pStyle w:val="Header"/>
      <w:ind w:left="50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C63FB"/>
    <w:multiLevelType w:val="hybridMultilevel"/>
    <w:tmpl w:val="1F66E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20D11"/>
    <w:multiLevelType w:val="hybridMultilevel"/>
    <w:tmpl w:val="FFFFFFFF"/>
    <w:lvl w:ilvl="0" w:tplc="D02A8FEA">
      <w:start w:val="1"/>
      <w:numFmt w:val="decimal"/>
      <w:lvlText w:val="%1."/>
      <w:lvlJc w:val="left"/>
      <w:pPr>
        <w:ind w:left="720" w:hanging="360"/>
      </w:pPr>
    </w:lvl>
    <w:lvl w:ilvl="1" w:tplc="8A707C00">
      <w:start w:val="1"/>
      <w:numFmt w:val="lowerLetter"/>
      <w:lvlText w:val="%2."/>
      <w:lvlJc w:val="left"/>
      <w:pPr>
        <w:ind w:left="1440" w:hanging="360"/>
      </w:pPr>
    </w:lvl>
    <w:lvl w:ilvl="2" w:tplc="8564BB56">
      <w:start w:val="1"/>
      <w:numFmt w:val="lowerRoman"/>
      <w:lvlText w:val="%3."/>
      <w:lvlJc w:val="right"/>
      <w:pPr>
        <w:ind w:left="2160" w:hanging="180"/>
      </w:pPr>
    </w:lvl>
    <w:lvl w:ilvl="3" w:tplc="5D4EF0F4">
      <w:start w:val="1"/>
      <w:numFmt w:val="decimal"/>
      <w:lvlText w:val="%4."/>
      <w:lvlJc w:val="left"/>
      <w:pPr>
        <w:ind w:left="2880" w:hanging="360"/>
      </w:pPr>
    </w:lvl>
    <w:lvl w:ilvl="4" w:tplc="65340306">
      <w:start w:val="1"/>
      <w:numFmt w:val="lowerLetter"/>
      <w:lvlText w:val="%5."/>
      <w:lvlJc w:val="left"/>
      <w:pPr>
        <w:ind w:left="3600" w:hanging="360"/>
      </w:pPr>
    </w:lvl>
    <w:lvl w:ilvl="5" w:tplc="420C49BA">
      <w:start w:val="1"/>
      <w:numFmt w:val="lowerRoman"/>
      <w:lvlText w:val="%6."/>
      <w:lvlJc w:val="right"/>
      <w:pPr>
        <w:ind w:left="4320" w:hanging="180"/>
      </w:pPr>
    </w:lvl>
    <w:lvl w:ilvl="6" w:tplc="F07A0568">
      <w:start w:val="1"/>
      <w:numFmt w:val="decimal"/>
      <w:lvlText w:val="%7."/>
      <w:lvlJc w:val="left"/>
      <w:pPr>
        <w:ind w:left="5040" w:hanging="360"/>
      </w:pPr>
    </w:lvl>
    <w:lvl w:ilvl="7" w:tplc="C23E3C1A">
      <w:start w:val="1"/>
      <w:numFmt w:val="lowerLetter"/>
      <w:lvlText w:val="%8."/>
      <w:lvlJc w:val="left"/>
      <w:pPr>
        <w:ind w:left="5760" w:hanging="360"/>
      </w:pPr>
    </w:lvl>
    <w:lvl w:ilvl="8" w:tplc="088EB3D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967FD"/>
    <w:multiLevelType w:val="hybridMultilevel"/>
    <w:tmpl w:val="1B028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86ECF"/>
    <w:multiLevelType w:val="hybridMultilevel"/>
    <w:tmpl w:val="91E2F9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4117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B293E"/>
    <w:multiLevelType w:val="hybridMultilevel"/>
    <w:tmpl w:val="E1C4D7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21F58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E7556"/>
    <w:multiLevelType w:val="hybridMultilevel"/>
    <w:tmpl w:val="FFFFFFFF"/>
    <w:lvl w:ilvl="0" w:tplc="67F46E40">
      <w:start w:val="1"/>
      <w:numFmt w:val="decimal"/>
      <w:lvlText w:val="%1."/>
      <w:lvlJc w:val="left"/>
      <w:pPr>
        <w:ind w:left="720" w:hanging="360"/>
      </w:pPr>
    </w:lvl>
    <w:lvl w:ilvl="1" w:tplc="19E0F5FE">
      <w:start w:val="1"/>
      <w:numFmt w:val="lowerLetter"/>
      <w:lvlText w:val="%2."/>
      <w:lvlJc w:val="left"/>
      <w:pPr>
        <w:ind w:left="1440" w:hanging="360"/>
      </w:pPr>
    </w:lvl>
    <w:lvl w:ilvl="2" w:tplc="CED207F8">
      <w:start w:val="1"/>
      <w:numFmt w:val="lowerRoman"/>
      <w:lvlText w:val="%3."/>
      <w:lvlJc w:val="right"/>
      <w:pPr>
        <w:ind w:left="2160" w:hanging="180"/>
      </w:pPr>
    </w:lvl>
    <w:lvl w:ilvl="3" w:tplc="33DAA300">
      <w:start w:val="1"/>
      <w:numFmt w:val="decimal"/>
      <w:lvlText w:val="%4."/>
      <w:lvlJc w:val="left"/>
      <w:pPr>
        <w:ind w:left="2880" w:hanging="360"/>
      </w:pPr>
    </w:lvl>
    <w:lvl w:ilvl="4" w:tplc="C6263454">
      <w:start w:val="1"/>
      <w:numFmt w:val="lowerLetter"/>
      <w:lvlText w:val="%5."/>
      <w:lvlJc w:val="left"/>
      <w:pPr>
        <w:ind w:left="3600" w:hanging="360"/>
      </w:pPr>
    </w:lvl>
    <w:lvl w:ilvl="5" w:tplc="FAF636DE">
      <w:start w:val="1"/>
      <w:numFmt w:val="lowerRoman"/>
      <w:lvlText w:val="%6."/>
      <w:lvlJc w:val="right"/>
      <w:pPr>
        <w:ind w:left="4320" w:hanging="180"/>
      </w:pPr>
    </w:lvl>
    <w:lvl w:ilvl="6" w:tplc="3278B318">
      <w:start w:val="1"/>
      <w:numFmt w:val="decimal"/>
      <w:lvlText w:val="%7."/>
      <w:lvlJc w:val="left"/>
      <w:pPr>
        <w:ind w:left="5040" w:hanging="360"/>
      </w:pPr>
    </w:lvl>
    <w:lvl w:ilvl="7" w:tplc="42C4CEC6">
      <w:start w:val="1"/>
      <w:numFmt w:val="lowerLetter"/>
      <w:lvlText w:val="%8."/>
      <w:lvlJc w:val="left"/>
      <w:pPr>
        <w:ind w:left="5760" w:hanging="360"/>
      </w:pPr>
    </w:lvl>
    <w:lvl w:ilvl="8" w:tplc="38F0C6A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86A89"/>
    <w:multiLevelType w:val="hybridMultilevel"/>
    <w:tmpl w:val="4058DA88"/>
    <w:lvl w:ilvl="0" w:tplc="8A7AF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058DA"/>
    <w:multiLevelType w:val="hybridMultilevel"/>
    <w:tmpl w:val="07302710"/>
    <w:lvl w:ilvl="0" w:tplc="A1C81E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B4596F"/>
    <w:multiLevelType w:val="hybridMultilevel"/>
    <w:tmpl w:val="FB1E4B7E"/>
    <w:lvl w:ilvl="0" w:tplc="E2E4E5A8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4" w:hanging="360"/>
      </w:pPr>
    </w:lvl>
    <w:lvl w:ilvl="2" w:tplc="0809001B" w:tentative="1">
      <w:start w:val="1"/>
      <w:numFmt w:val="lowerRoman"/>
      <w:lvlText w:val="%3."/>
      <w:lvlJc w:val="right"/>
      <w:pPr>
        <w:ind w:left="2214" w:hanging="180"/>
      </w:pPr>
    </w:lvl>
    <w:lvl w:ilvl="3" w:tplc="0809000F" w:tentative="1">
      <w:start w:val="1"/>
      <w:numFmt w:val="decimal"/>
      <w:lvlText w:val="%4."/>
      <w:lvlJc w:val="left"/>
      <w:pPr>
        <w:ind w:left="2934" w:hanging="360"/>
      </w:pPr>
    </w:lvl>
    <w:lvl w:ilvl="4" w:tplc="08090019" w:tentative="1">
      <w:start w:val="1"/>
      <w:numFmt w:val="lowerLetter"/>
      <w:lvlText w:val="%5."/>
      <w:lvlJc w:val="left"/>
      <w:pPr>
        <w:ind w:left="3654" w:hanging="360"/>
      </w:pPr>
    </w:lvl>
    <w:lvl w:ilvl="5" w:tplc="0809001B" w:tentative="1">
      <w:start w:val="1"/>
      <w:numFmt w:val="lowerRoman"/>
      <w:lvlText w:val="%6."/>
      <w:lvlJc w:val="right"/>
      <w:pPr>
        <w:ind w:left="4374" w:hanging="180"/>
      </w:pPr>
    </w:lvl>
    <w:lvl w:ilvl="6" w:tplc="0809000F" w:tentative="1">
      <w:start w:val="1"/>
      <w:numFmt w:val="decimal"/>
      <w:lvlText w:val="%7."/>
      <w:lvlJc w:val="left"/>
      <w:pPr>
        <w:ind w:left="5094" w:hanging="360"/>
      </w:pPr>
    </w:lvl>
    <w:lvl w:ilvl="7" w:tplc="08090019" w:tentative="1">
      <w:start w:val="1"/>
      <w:numFmt w:val="lowerLetter"/>
      <w:lvlText w:val="%8."/>
      <w:lvlJc w:val="left"/>
      <w:pPr>
        <w:ind w:left="5814" w:hanging="360"/>
      </w:pPr>
    </w:lvl>
    <w:lvl w:ilvl="8" w:tplc="08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1" w15:restartNumberingAfterBreak="0">
    <w:nsid w:val="33144E67"/>
    <w:multiLevelType w:val="hybridMultilevel"/>
    <w:tmpl w:val="C1069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6F4B55"/>
    <w:multiLevelType w:val="hybridMultilevel"/>
    <w:tmpl w:val="92D432F4"/>
    <w:lvl w:ilvl="0" w:tplc="0F8E3DCC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65157A"/>
    <w:multiLevelType w:val="hybridMultilevel"/>
    <w:tmpl w:val="4AAC11E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940BB5"/>
    <w:multiLevelType w:val="hybridMultilevel"/>
    <w:tmpl w:val="FFFFFFFF"/>
    <w:lvl w:ilvl="0" w:tplc="B4B88A36">
      <w:start w:val="1"/>
      <w:numFmt w:val="decimal"/>
      <w:lvlText w:val="%1."/>
      <w:lvlJc w:val="left"/>
      <w:pPr>
        <w:ind w:left="720" w:hanging="360"/>
      </w:pPr>
    </w:lvl>
    <w:lvl w:ilvl="1" w:tplc="AE9AFDF0">
      <w:start w:val="1"/>
      <w:numFmt w:val="lowerLetter"/>
      <w:lvlText w:val="%2."/>
      <w:lvlJc w:val="left"/>
      <w:pPr>
        <w:ind w:left="1440" w:hanging="360"/>
      </w:pPr>
    </w:lvl>
    <w:lvl w:ilvl="2" w:tplc="9C1EB0B0">
      <w:start w:val="1"/>
      <w:numFmt w:val="lowerRoman"/>
      <w:lvlText w:val="%3."/>
      <w:lvlJc w:val="right"/>
      <w:pPr>
        <w:ind w:left="2160" w:hanging="180"/>
      </w:pPr>
    </w:lvl>
    <w:lvl w:ilvl="3" w:tplc="C12AE1E8">
      <w:start w:val="1"/>
      <w:numFmt w:val="decimal"/>
      <w:lvlText w:val="%4."/>
      <w:lvlJc w:val="left"/>
      <w:pPr>
        <w:ind w:left="2880" w:hanging="360"/>
      </w:pPr>
    </w:lvl>
    <w:lvl w:ilvl="4" w:tplc="0E842330">
      <w:start w:val="1"/>
      <w:numFmt w:val="lowerLetter"/>
      <w:lvlText w:val="%5."/>
      <w:lvlJc w:val="left"/>
      <w:pPr>
        <w:ind w:left="3600" w:hanging="360"/>
      </w:pPr>
    </w:lvl>
    <w:lvl w:ilvl="5" w:tplc="3B1874DE">
      <w:start w:val="1"/>
      <w:numFmt w:val="lowerRoman"/>
      <w:lvlText w:val="%6."/>
      <w:lvlJc w:val="right"/>
      <w:pPr>
        <w:ind w:left="4320" w:hanging="180"/>
      </w:pPr>
    </w:lvl>
    <w:lvl w:ilvl="6" w:tplc="C414C25C">
      <w:start w:val="1"/>
      <w:numFmt w:val="decimal"/>
      <w:lvlText w:val="%7."/>
      <w:lvlJc w:val="left"/>
      <w:pPr>
        <w:ind w:left="5040" w:hanging="360"/>
      </w:pPr>
    </w:lvl>
    <w:lvl w:ilvl="7" w:tplc="D41000D6">
      <w:start w:val="1"/>
      <w:numFmt w:val="lowerLetter"/>
      <w:lvlText w:val="%8."/>
      <w:lvlJc w:val="left"/>
      <w:pPr>
        <w:ind w:left="5760" w:hanging="360"/>
      </w:pPr>
    </w:lvl>
    <w:lvl w:ilvl="8" w:tplc="9462186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B86076"/>
    <w:multiLevelType w:val="hybridMultilevel"/>
    <w:tmpl w:val="E1C4D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2461F7"/>
    <w:multiLevelType w:val="hybridMultilevel"/>
    <w:tmpl w:val="26B8A360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328612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6DB6839"/>
    <w:multiLevelType w:val="hybridMultilevel"/>
    <w:tmpl w:val="FFFFFFFF"/>
    <w:lvl w:ilvl="0" w:tplc="57BAF920">
      <w:start w:val="1"/>
      <w:numFmt w:val="decimal"/>
      <w:lvlText w:val="%1."/>
      <w:lvlJc w:val="left"/>
      <w:pPr>
        <w:ind w:left="720" w:hanging="360"/>
      </w:pPr>
    </w:lvl>
    <w:lvl w:ilvl="1" w:tplc="D742ACCE">
      <w:start w:val="1"/>
      <w:numFmt w:val="lowerLetter"/>
      <w:lvlText w:val="%2."/>
      <w:lvlJc w:val="left"/>
      <w:pPr>
        <w:ind w:left="1440" w:hanging="360"/>
      </w:pPr>
    </w:lvl>
    <w:lvl w:ilvl="2" w:tplc="E8EC3C2A">
      <w:start w:val="1"/>
      <w:numFmt w:val="lowerRoman"/>
      <w:lvlText w:val="%3."/>
      <w:lvlJc w:val="right"/>
      <w:pPr>
        <w:ind w:left="2160" w:hanging="180"/>
      </w:pPr>
    </w:lvl>
    <w:lvl w:ilvl="3" w:tplc="6358BAC8">
      <w:start w:val="1"/>
      <w:numFmt w:val="decimal"/>
      <w:lvlText w:val="%4."/>
      <w:lvlJc w:val="left"/>
      <w:pPr>
        <w:ind w:left="2880" w:hanging="360"/>
      </w:pPr>
    </w:lvl>
    <w:lvl w:ilvl="4" w:tplc="119CF232">
      <w:start w:val="1"/>
      <w:numFmt w:val="lowerLetter"/>
      <w:lvlText w:val="%5."/>
      <w:lvlJc w:val="left"/>
      <w:pPr>
        <w:ind w:left="3600" w:hanging="360"/>
      </w:pPr>
    </w:lvl>
    <w:lvl w:ilvl="5" w:tplc="10CCE88A">
      <w:start w:val="1"/>
      <w:numFmt w:val="lowerRoman"/>
      <w:lvlText w:val="%6."/>
      <w:lvlJc w:val="right"/>
      <w:pPr>
        <w:ind w:left="4320" w:hanging="180"/>
      </w:pPr>
    </w:lvl>
    <w:lvl w:ilvl="6" w:tplc="AFC6E5CA">
      <w:start w:val="1"/>
      <w:numFmt w:val="decimal"/>
      <w:lvlText w:val="%7."/>
      <w:lvlJc w:val="left"/>
      <w:pPr>
        <w:ind w:left="5040" w:hanging="360"/>
      </w:pPr>
    </w:lvl>
    <w:lvl w:ilvl="7" w:tplc="28AA6070">
      <w:start w:val="1"/>
      <w:numFmt w:val="lowerLetter"/>
      <w:lvlText w:val="%8."/>
      <w:lvlJc w:val="left"/>
      <w:pPr>
        <w:ind w:left="5760" w:hanging="360"/>
      </w:pPr>
    </w:lvl>
    <w:lvl w:ilvl="8" w:tplc="0F20848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D15786"/>
    <w:multiLevelType w:val="multilevel"/>
    <w:tmpl w:val="C3B0CCC2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  <w:sz w:val="22"/>
      </w:rPr>
    </w:lvl>
    <w:lvl w:ilvl="1">
      <w:start w:val="1"/>
      <w:numFmt w:val="bullet"/>
      <w:lvlText w:val="‒"/>
      <w:lvlJc w:val="left"/>
      <w:pPr>
        <w:ind w:left="1418" w:hanging="338"/>
      </w:pPr>
      <w:rPr>
        <w:rFonts w:ascii="Times New Roman" w:hAnsi="Times New Roman" w:cs="Times New Roman" w:hint="default"/>
        <w:color w:val="44546A" w:themeColor="text2"/>
      </w:rPr>
    </w:lvl>
    <w:lvl w:ilvl="2">
      <w:start w:val="1"/>
      <w:numFmt w:val="bullet"/>
      <w:lvlText w:val="‒"/>
      <w:lvlJc w:val="left"/>
      <w:pPr>
        <w:ind w:left="2155" w:hanging="355"/>
      </w:pPr>
      <w:rPr>
        <w:rFonts w:ascii="Times New Roman" w:hAnsi="Times New Roman" w:cs="Times New Roman" w:hint="default"/>
        <w:color w:val="44546A" w:themeColor="text2"/>
      </w:rPr>
    </w:lvl>
    <w:lvl w:ilvl="3">
      <w:start w:val="1"/>
      <w:numFmt w:val="bullet"/>
      <w:lvlText w:val="‒"/>
      <w:lvlJc w:val="left"/>
      <w:pPr>
        <w:ind w:left="2835" w:hanging="315"/>
      </w:pPr>
      <w:rPr>
        <w:rFonts w:ascii="Times New Roman" w:hAnsi="Times New Roman" w:cs="Times New Roman" w:hint="default"/>
        <w:color w:val="44546A" w:themeColor="text2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C3589"/>
    <w:multiLevelType w:val="multilevel"/>
    <w:tmpl w:val="AC827D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F1E0E82"/>
    <w:multiLevelType w:val="hybridMultilevel"/>
    <w:tmpl w:val="59C41A20"/>
    <w:lvl w:ilvl="0" w:tplc="2E363E10">
      <w:start w:val="1"/>
      <w:numFmt w:val="decimal"/>
      <w:lvlText w:val="%1."/>
      <w:lvlJc w:val="left"/>
      <w:pPr>
        <w:ind w:left="630" w:hanging="360"/>
      </w:pPr>
      <w:rPr>
        <w:rFonts w:ascii="Nunito Sans" w:hAnsi="Nunito Sans" w:hint="default"/>
      </w:rPr>
    </w:lvl>
    <w:lvl w:ilvl="1" w:tplc="08090019" w:tentative="1">
      <w:start w:val="1"/>
      <w:numFmt w:val="lowerLetter"/>
      <w:lvlText w:val="%2."/>
      <w:lvlJc w:val="left"/>
      <w:pPr>
        <w:ind w:left="1350" w:hanging="360"/>
      </w:pPr>
    </w:lvl>
    <w:lvl w:ilvl="2" w:tplc="0809001B" w:tentative="1">
      <w:start w:val="1"/>
      <w:numFmt w:val="lowerRoman"/>
      <w:lvlText w:val="%3."/>
      <w:lvlJc w:val="right"/>
      <w:pPr>
        <w:ind w:left="2070" w:hanging="180"/>
      </w:pPr>
    </w:lvl>
    <w:lvl w:ilvl="3" w:tplc="0809000F" w:tentative="1">
      <w:start w:val="1"/>
      <w:numFmt w:val="decimal"/>
      <w:lvlText w:val="%4."/>
      <w:lvlJc w:val="left"/>
      <w:pPr>
        <w:ind w:left="2790" w:hanging="360"/>
      </w:pPr>
    </w:lvl>
    <w:lvl w:ilvl="4" w:tplc="08090019" w:tentative="1">
      <w:start w:val="1"/>
      <w:numFmt w:val="lowerLetter"/>
      <w:lvlText w:val="%5."/>
      <w:lvlJc w:val="left"/>
      <w:pPr>
        <w:ind w:left="3510" w:hanging="360"/>
      </w:pPr>
    </w:lvl>
    <w:lvl w:ilvl="5" w:tplc="0809001B" w:tentative="1">
      <w:start w:val="1"/>
      <w:numFmt w:val="lowerRoman"/>
      <w:lvlText w:val="%6."/>
      <w:lvlJc w:val="right"/>
      <w:pPr>
        <w:ind w:left="4230" w:hanging="180"/>
      </w:pPr>
    </w:lvl>
    <w:lvl w:ilvl="6" w:tplc="0809000F" w:tentative="1">
      <w:start w:val="1"/>
      <w:numFmt w:val="decimal"/>
      <w:lvlText w:val="%7."/>
      <w:lvlJc w:val="left"/>
      <w:pPr>
        <w:ind w:left="4950" w:hanging="360"/>
      </w:pPr>
    </w:lvl>
    <w:lvl w:ilvl="7" w:tplc="08090019" w:tentative="1">
      <w:start w:val="1"/>
      <w:numFmt w:val="lowerLetter"/>
      <w:lvlText w:val="%8."/>
      <w:lvlJc w:val="left"/>
      <w:pPr>
        <w:ind w:left="5670" w:hanging="360"/>
      </w:pPr>
    </w:lvl>
    <w:lvl w:ilvl="8" w:tplc="08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72020C17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35AE2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num w:numId="1" w16cid:durableId="733965987">
    <w:abstractNumId w:val="12"/>
  </w:num>
  <w:num w:numId="2" w16cid:durableId="136265879">
    <w:abstractNumId w:val="19"/>
  </w:num>
  <w:num w:numId="3" w16cid:durableId="1110203083">
    <w:abstractNumId w:val="16"/>
  </w:num>
  <w:num w:numId="4" w16cid:durableId="451364460">
    <w:abstractNumId w:val="22"/>
  </w:num>
  <w:num w:numId="5" w16cid:durableId="1602295803">
    <w:abstractNumId w:val="4"/>
  </w:num>
  <w:num w:numId="6" w16cid:durableId="2097942819">
    <w:abstractNumId w:val="2"/>
  </w:num>
  <w:num w:numId="7" w16cid:durableId="867793304">
    <w:abstractNumId w:val="15"/>
  </w:num>
  <w:num w:numId="8" w16cid:durableId="253049624">
    <w:abstractNumId w:val="11"/>
  </w:num>
  <w:num w:numId="9" w16cid:durableId="1622809603">
    <w:abstractNumId w:val="0"/>
  </w:num>
  <w:num w:numId="10" w16cid:durableId="1145779911">
    <w:abstractNumId w:val="1"/>
  </w:num>
  <w:num w:numId="11" w16cid:durableId="373771558">
    <w:abstractNumId w:val="18"/>
  </w:num>
  <w:num w:numId="12" w16cid:durableId="917330524">
    <w:abstractNumId w:val="6"/>
  </w:num>
  <w:num w:numId="13" w16cid:durableId="240527760">
    <w:abstractNumId w:val="7"/>
  </w:num>
  <w:num w:numId="14" w16cid:durableId="535392146">
    <w:abstractNumId w:val="14"/>
  </w:num>
  <w:num w:numId="15" w16cid:durableId="614597381">
    <w:abstractNumId w:val="23"/>
  </w:num>
  <w:num w:numId="16" w16cid:durableId="1189875650">
    <w:abstractNumId w:val="17"/>
  </w:num>
  <w:num w:numId="17" w16cid:durableId="1920673647">
    <w:abstractNumId w:val="5"/>
  </w:num>
  <w:num w:numId="18" w16cid:durableId="1035615895">
    <w:abstractNumId w:val="20"/>
  </w:num>
  <w:num w:numId="19" w16cid:durableId="1016467138">
    <w:abstractNumId w:val="9"/>
  </w:num>
  <w:num w:numId="20" w16cid:durableId="1923567199">
    <w:abstractNumId w:val="8"/>
  </w:num>
  <w:num w:numId="21" w16cid:durableId="2062552183">
    <w:abstractNumId w:val="10"/>
  </w:num>
  <w:num w:numId="22" w16cid:durableId="1956448367">
    <w:abstractNumId w:val="3"/>
  </w:num>
  <w:num w:numId="23" w16cid:durableId="17202585">
    <w:abstractNumId w:val="13"/>
  </w:num>
  <w:num w:numId="24" w16cid:durableId="1306667591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bQwNTI3MDQ0tTBX0lEKTi0uzszPAykwrAUA4l9KdSwAAAA="/>
  </w:docVars>
  <w:rsids>
    <w:rsidRoot w:val="00A00EBB"/>
    <w:rsid w:val="0000094C"/>
    <w:rsid w:val="00001063"/>
    <w:rsid w:val="000019CE"/>
    <w:rsid w:val="00001FC8"/>
    <w:rsid w:val="00003A17"/>
    <w:rsid w:val="00012A54"/>
    <w:rsid w:val="000162FE"/>
    <w:rsid w:val="00017C69"/>
    <w:rsid w:val="00023D90"/>
    <w:rsid w:val="0002554E"/>
    <w:rsid w:val="000323A3"/>
    <w:rsid w:val="000346BE"/>
    <w:rsid w:val="0003538F"/>
    <w:rsid w:val="000360D5"/>
    <w:rsid w:val="00037100"/>
    <w:rsid w:val="00041171"/>
    <w:rsid w:val="00041DB2"/>
    <w:rsid w:val="00045066"/>
    <w:rsid w:val="00045150"/>
    <w:rsid w:val="000514C0"/>
    <w:rsid w:val="0005431A"/>
    <w:rsid w:val="000543B9"/>
    <w:rsid w:val="000547A9"/>
    <w:rsid w:val="00055C19"/>
    <w:rsid w:val="00057FFB"/>
    <w:rsid w:val="00064481"/>
    <w:rsid w:val="00067EF3"/>
    <w:rsid w:val="00071105"/>
    <w:rsid w:val="000714BE"/>
    <w:rsid w:val="00071B97"/>
    <w:rsid w:val="0007704C"/>
    <w:rsid w:val="0008008F"/>
    <w:rsid w:val="00080F66"/>
    <w:rsid w:val="000814BA"/>
    <w:rsid w:val="00082003"/>
    <w:rsid w:val="00082356"/>
    <w:rsid w:val="0008391F"/>
    <w:rsid w:val="000854BF"/>
    <w:rsid w:val="000872C5"/>
    <w:rsid w:val="0009433E"/>
    <w:rsid w:val="0009505F"/>
    <w:rsid w:val="00096440"/>
    <w:rsid w:val="000A112D"/>
    <w:rsid w:val="000A37FD"/>
    <w:rsid w:val="000A3B46"/>
    <w:rsid w:val="000A4CBD"/>
    <w:rsid w:val="000A6987"/>
    <w:rsid w:val="000A702A"/>
    <w:rsid w:val="000B4A83"/>
    <w:rsid w:val="000B6F96"/>
    <w:rsid w:val="000B780A"/>
    <w:rsid w:val="000C0E4D"/>
    <w:rsid w:val="000C3912"/>
    <w:rsid w:val="000D0AED"/>
    <w:rsid w:val="000D4308"/>
    <w:rsid w:val="000D4F18"/>
    <w:rsid w:val="000D5568"/>
    <w:rsid w:val="000D577A"/>
    <w:rsid w:val="000D63B1"/>
    <w:rsid w:val="000D78E9"/>
    <w:rsid w:val="000E6571"/>
    <w:rsid w:val="000E6D92"/>
    <w:rsid w:val="000E74B4"/>
    <w:rsid w:val="000E7F3E"/>
    <w:rsid w:val="000F3EC1"/>
    <w:rsid w:val="000F4396"/>
    <w:rsid w:val="000F5C0D"/>
    <w:rsid w:val="000F5CDF"/>
    <w:rsid w:val="000F64DC"/>
    <w:rsid w:val="000F6B3F"/>
    <w:rsid w:val="00101B02"/>
    <w:rsid w:val="00105E63"/>
    <w:rsid w:val="00106001"/>
    <w:rsid w:val="00107EAB"/>
    <w:rsid w:val="00112D55"/>
    <w:rsid w:val="00120BDB"/>
    <w:rsid w:val="00120F4D"/>
    <w:rsid w:val="00121038"/>
    <w:rsid w:val="00123512"/>
    <w:rsid w:val="00127F9A"/>
    <w:rsid w:val="00131B89"/>
    <w:rsid w:val="001325B0"/>
    <w:rsid w:val="00133F44"/>
    <w:rsid w:val="0013544F"/>
    <w:rsid w:val="00137317"/>
    <w:rsid w:val="00137D0E"/>
    <w:rsid w:val="0014150D"/>
    <w:rsid w:val="00143808"/>
    <w:rsid w:val="0014633C"/>
    <w:rsid w:val="00146FD6"/>
    <w:rsid w:val="001513DB"/>
    <w:rsid w:val="00153DA0"/>
    <w:rsid w:val="00155376"/>
    <w:rsid w:val="00156535"/>
    <w:rsid w:val="0015760A"/>
    <w:rsid w:val="00161828"/>
    <w:rsid w:val="001625A5"/>
    <w:rsid w:val="00163D97"/>
    <w:rsid w:val="0016724E"/>
    <w:rsid w:val="001676D2"/>
    <w:rsid w:val="00170BC3"/>
    <w:rsid w:val="001752BF"/>
    <w:rsid w:val="001759B7"/>
    <w:rsid w:val="00181B4B"/>
    <w:rsid w:val="00181D0B"/>
    <w:rsid w:val="0018352A"/>
    <w:rsid w:val="00183856"/>
    <w:rsid w:val="00183D38"/>
    <w:rsid w:val="0018424B"/>
    <w:rsid w:val="00186047"/>
    <w:rsid w:val="00190D91"/>
    <w:rsid w:val="00194DEE"/>
    <w:rsid w:val="00195BFA"/>
    <w:rsid w:val="001A059B"/>
    <w:rsid w:val="001A0ED9"/>
    <w:rsid w:val="001A128E"/>
    <w:rsid w:val="001A2924"/>
    <w:rsid w:val="001A4533"/>
    <w:rsid w:val="001A51F6"/>
    <w:rsid w:val="001A55B5"/>
    <w:rsid w:val="001A617E"/>
    <w:rsid w:val="001A7589"/>
    <w:rsid w:val="001B372C"/>
    <w:rsid w:val="001B4DC5"/>
    <w:rsid w:val="001B4ECF"/>
    <w:rsid w:val="001B6098"/>
    <w:rsid w:val="001C3888"/>
    <w:rsid w:val="001C4B9C"/>
    <w:rsid w:val="001C745C"/>
    <w:rsid w:val="001C7C82"/>
    <w:rsid w:val="001D01F9"/>
    <w:rsid w:val="001D22C4"/>
    <w:rsid w:val="001D2623"/>
    <w:rsid w:val="001D4934"/>
    <w:rsid w:val="001D4FBC"/>
    <w:rsid w:val="001D645C"/>
    <w:rsid w:val="001D7C28"/>
    <w:rsid w:val="001E0028"/>
    <w:rsid w:val="001E2C36"/>
    <w:rsid w:val="001E2DB1"/>
    <w:rsid w:val="001E3915"/>
    <w:rsid w:val="001E432C"/>
    <w:rsid w:val="001E630F"/>
    <w:rsid w:val="001E7AB0"/>
    <w:rsid w:val="001F0276"/>
    <w:rsid w:val="001F209F"/>
    <w:rsid w:val="001F628F"/>
    <w:rsid w:val="001F66BD"/>
    <w:rsid w:val="00204867"/>
    <w:rsid w:val="002059AC"/>
    <w:rsid w:val="00205F1B"/>
    <w:rsid w:val="0020626C"/>
    <w:rsid w:val="00207B4E"/>
    <w:rsid w:val="00211567"/>
    <w:rsid w:val="00217B54"/>
    <w:rsid w:val="00217DA1"/>
    <w:rsid w:val="00225220"/>
    <w:rsid w:val="0023064A"/>
    <w:rsid w:val="002327C1"/>
    <w:rsid w:val="00234DB0"/>
    <w:rsid w:val="0023564A"/>
    <w:rsid w:val="0023567F"/>
    <w:rsid w:val="00246394"/>
    <w:rsid w:val="00250016"/>
    <w:rsid w:val="00251EA3"/>
    <w:rsid w:val="00256B91"/>
    <w:rsid w:val="00257796"/>
    <w:rsid w:val="00260265"/>
    <w:rsid w:val="00264C9F"/>
    <w:rsid w:val="00264D82"/>
    <w:rsid w:val="002666A5"/>
    <w:rsid w:val="00267EB5"/>
    <w:rsid w:val="00270D49"/>
    <w:rsid w:val="00271FBE"/>
    <w:rsid w:val="002728DA"/>
    <w:rsid w:val="002730DA"/>
    <w:rsid w:val="0027361A"/>
    <w:rsid w:val="002738E2"/>
    <w:rsid w:val="00274528"/>
    <w:rsid w:val="00276C4E"/>
    <w:rsid w:val="002774AE"/>
    <w:rsid w:val="00280F51"/>
    <w:rsid w:val="00281D18"/>
    <w:rsid w:val="00290CDC"/>
    <w:rsid w:val="00291BEA"/>
    <w:rsid w:val="0029315D"/>
    <w:rsid w:val="002948EB"/>
    <w:rsid w:val="00294CE6"/>
    <w:rsid w:val="002A1955"/>
    <w:rsid w:val="002A1E1E"/>
    <w:rsid w:val="002A2C00"/>
    <w:rsid w:val="002A3FC9"/>
    <w:rsid w:val="002A72E8"/>
    <w:rsid w:val="002A7847"/>
    <w:rsid w:val="002B012F"/>
    <w:rsid w:val="002B1F8E"/>
    <w:rsid w:val="002B58C8"/>
    <w:rsid w:val="002B6A3D"/>
    <w:rsid w:val="002C166A"/>
    <w:rsid w:val="002C1CBD"/>
    <w:rsid w:val="002D0C60"/>
    <w:rsid w:val="002D0DB5"/>
    <w:rsid w:val="002D1746"/>
    <w:rsid w:val="002D4D3B"/>
    <w:rsid w:val="002D5DA0"/>
    <w:rsid w:val="002D5FA5"/>
    <w:rsid w:val="002E0195"/>
    <w:rsid w:val="002E0422"/>
    <w:rsid w:val="002E369D"/>
    <w:rsid w:val="002E6C64"/>
    <w:rsid w:val="002E6F87"/>
    <w:rsid w:val="002F0933"/>
    <w:rsid w:val="002F2A8F"/>
    <w:rsid w:val="00300E75"/>
    <w:rsid w:val="00301F1F"/>
    <w:rsid w:val="00305400"/>
    <w:rsid w:val="003057C2"/>
    <w:rsid w:val="0030626C"/>
    <w:rsid w:val="00306CC3"/>
    <w:rsid w:val="003141E2"/>
    <w:rsid w:val="00317923"/>
    <w:rsid w:val="003244D0"/>
    <w:rsid w:val="00326385"/>
    <w:rsid w:val="00326D21"/>
    <w:rsid w:val="003273BA"/>
    <w:rsid w:val="00327FAE"/>
    <w:rsid w:val="0033048F"/>
    <w:rsid w:val="0034232B"/>
    <w:rsid w:val="003434A5"/>
    <w:rsid w:val="00343FF5"/>
    <w:rsid w:val="003444E8"/>
    <w:rsid w:val="0034561E"/>
    <w:rsid w:val="00346C12"/>
    <w:rsid w:val="00350802"/>
    <w:rsid w:val="00350ACF"/>
    <w:rsid w:val="003520D5"/>
    <w:rsid w:val="00354169"/>
    <w:rsid w:val="00354590"/>
    <w:rsid w:val="0035494C"/>
    <w:rsid w:val="003614C9"/>
    <w:rsid w:val="00361646"/>
    <w:rsid w:val="00363E21"/>
    <w:rsid w:val="0037352F"/>
    <w:rsid w:val="003808CC"/>
    <w:rsid w:val="00380CE4"/>
    <w:rsid w:val="00385718"/>
    <w:rsid w:val="0038702E"/>
    <w:rsid w:val="003876DD"/>
    <w:rsid w:val="00387FC4"/>
    <w:rsid w:val="003A0FDA"/>
    <w:rsid w:val="003A12E4"/>
    <w:rsid w:val="003A395D"/>
    <w:rsid w:val="003B3A68"/>
    <w:rsid w:val="003B7F54"/>
    <w:rsid w:val="003C2E9C"/>
    <w:rsid w:val="003C733D"/>
    <w:rsid w:val="003D116C"/>
    <w:rsid w:val="003D5BC9"/>
    <w:rsid w:val="003D78D3"/>
    <w:rsid w:val="003D78E1"/>
    <w:rsid w:val="003E3B17"/>
    <w:rsid w:val="003E4610"/>
    <w:rsid w:val="003E5161"/>
    <w:rsid w:val="003E7478"/>
    <w:rsid w:val="003F1B02"/>
    <w:rsid w:val="003F27D8"/>
    <w:rsid w:val="003F3294"/>
    <w:rsid w:val="003F41D9"/>
    <w:rsid w:val="003F48EF"/>
    <w:rsid w:val="003F7CC2"/>
    <w:rsid w:val="004019D8"/>
    <w:rsid w:val="004020B6"/>
    <w:rsid w:val="004039F1"/>
    <w:rsid w:val="004056F8"/>
    <w:rsid w:val="004129A5"/>
    <w:rsid w:val="00412F8F"/>
    <w:rsid w:val="00423768"/>
    <w:rsid w:val="00425E8A"/>
    <w:rsid w:val="004314A6"/>
    <w:rsid w:val="00432012"/>
    <w:rsid w:val="00434098"/>
    <w:rsid w:val="00434A39"/>
    <w:rsid w:val="004350D0"/>
    <w:rsid w:val="004361F0"/>
    <w:rsid w:val="004407A2"/>
    <w:rsid w:val="00444CCA"/>
    <w:rsid w:val="00445EA3"/>
    <w:rsid w:val="00447A79"/>
    <w:rsid w:val="00450990"/>
    <w:rsid w:val="0045199D"/>
    <w:rsid w:val="00457092"/>
    <w:rsid w:val="004577CA"/>
    <w:rsid w:val="004578CB"/>
    <w:rsid w:val="00460337"/>
    <w:rsid w:val="004644C8"/>
    <w:rsid w:val="004650D2"/>
    <w:rsid w:val="004678A4"/>
    <w:rsid w:val="00471DD3"/>
    <w:rsid w:val="00472FB9"/>
    <w:rsid w:val="004747C8"/>
    <w:rsid w:val="00475C67"/>
    <w:rsid w:val="00476698"/>
    <w:rsid w:val="00481F95"/>
    <w:rsid w:val="00490FF2"/>
    <w:rsid w:val="004927D2"/>
    <w:rsid w:val="004944B2"/>
    <w:rsid w:val="004A13EA"/>
    <w:rsid w:val="004A7825"/>
    <w:rsid w:val="004B0A1B"/>
    <w:rsid w:val="004B24DC"/>
    <w:rsid w:val="004B2AEB"/>
    <w:rsid w:val="004B6103"/>
    <w:rsid w:val="004B6134"/>
    <w:rsid w:val="004C069A"/>
    <w:rsid w:val="004C1FF8"/>
    <w:rsid w:val="004C482F"/>
    <w:rsid w:val="004C59EF"/>
    <w:rsid w:val="004C7125"/>
    <w:rsid w:val="004D25DD"/>
    <w:rsid w:val="004D5860"/>
    <w:rsid w:val="004D7867"/>
    <w:rsid w:val="004E1507"/>
    <w:rsid w:val="004F2D5A"/>
    <w:rsid w:val="004F409A"/>
    <w:rsid w:val="004F4347"/>
    <w:rsid w:val="004F4469"/>
    <w:rsid w:val="004F55AF"/>
    <w:rsid w:val="004F5C41"/>
    <w:rsid w:val="00501934"/>
    <w:rsid w:val="00502FB0"/>
    <w:rsid w:val="00504B60"/>
    <w:rsid w:val="0050551C"/>
    <w:rsid w:val="00505964"/>
    <w:rsid w:val="00507794"/>
    <w:rsid w:val="00515BDA"/>
    <w:rsid w:val="00520CA5"/>
    <w:rsid w:val="00521B35"/>
    <w:rsid w:val="00522553"/>
    <w:rsid w:val="00526E10"/>
    <w:rsid w:val="00534478"/>
    <w:rsid w:val="00537CBE"/>
    <w:rsid w:val="0054093D"/>
    <w:rsid w:val="005449BB"/>
    <w:rsid w:val="00546059"/>
    <w:rsid w:val="00547A15"/>
    <w:rsid w:val="00547BC1"/>
    <w:rsid w:val="0055217F"/>
    <w:rsid w:val="00552FB9"/>
    <w:rsid w:val="005543F5"/>
    <w:rsid w:val="00555116"/>
    <w:rsid w:val="00556568"/>
    <w:rsid w:val="00562C53"/>
    <w:rsid w:val="00562E76"/>
    <w:rsid w:val="00564230"/>
    <w:rsid w:val="00566E50"/>
    <w:rsid w:val="005675E6"/>
    <w:rsid w:val="00577E1D"/>
    <w:rsid w:val="00580223"/>
    <w:rsid w:val="00580CA3"/>
    <w:rsid w:val="005858BF"/>
    <w:rsid w:val="00586037"/>
    <w:rsid w:val="00586639"/>
    <w:rsid w:val="00590DAD"/>
    <w:rsid w:val="00591E40"/>
    <w:rsid w:val="00592B0F"/>
    <w:rsid w:val="005969FD"/>
    <w:rsid w:val="005A0943"/>
    <w:rsid w:val="005A2F3B"/>
    <w:rsid w:val="005A481A"/>
    <w:rsid w:val="005B37E1"/>
    <w:rsid w:val="005B6246"/>
    <w:rsid w:val="005B6837"/>
    <w:rsid w:val="005B7BBB"/>
    <w:rsid w:val="005C2171"/>
    <w:rsid w:val="005C3272"/>
    <w:rsid w:val="005C33A9"/>
    <w:rsid w:val="005C530A"/>
    <w:rsid w:val="005C662E"/>
    <w:rsid w:val="005D01A7"/>
    <w:rsid w:val="005D0435"/>
    <w:rsid w:val="005E04CB"/>
    <w:rsid w:val="005E3B9A"/>
    <w:rsid w:val="005E530F"/>
    <w:rsid w:val="005E64C8"/>
    <w:rsid w:val="005E65EA"/>
    <w:rsid w:val="005E6B6C"/>
    <w:rsid w:val="005E6DAA"/>
    <w:rsid w:val="005E6E1F"/>
    <w:rsid w:val="005F197A"/>
    <w:rsid w:val="005F1EA6"/>
    <w:rsid w:val="005F2E49"/>
    <w:rsid w:val="005F4072"/>
    <w:rsid w:val="005F4CC5"/>
    <w:rsid w:val="005F55DA"/>
    <w:rsid w:val="00600279"/>
    <w:rsid w:val="006007A8"/>
    <w:rsid w:val="00601E06"/>
    <w:rsid w:val="00602D5F"/>
    <w:rsid w:val="006079D2"/>
    <w:rsid w:val="006113C9"/>
    <w:rsid w:val="0061578A"/>
    <w:rsid w:val="00620A40"/>
    <w:rsid w:val="00622A17"/>
    <w:rsid w:val="00623923"/>
    <w:rsid w:val="00623E8F"/>
    <w:rsid w:val="00624FD1"/>
    <w:rsid w:val="0062547F"/>
    <w:rsid w:val="00625A79"/>
    <w:rsid w:val="00625DAA"/>
    <w:rsid w:val="006269A7"/>
    <w:rsid w:val="006325BC"/>
    <w:rsid w:val="006346BD"/>
    <w:rsid w:val="00634C7A"/>
    <w:rsid w:val="006357F8"/>
    <w:rsid w:val="00635A9B"/>
    <w:rsid w:val="00635ED0"/>
    <w:rsid w:val="006360C4"/>
    <w:rsid w:val="00644845"/>
    <w:rsid w:val="00644960"/>
    <w:rsid w:val="00644B69"/>
    <w:rsid w:val="00645452"/>
    <w:rsid w:val="00646C98"/>
    <w:rsid w:val="00651BF5"/>
    <w:rsid w:val="006534BB"/>
    <w:rsid w:val="00657655"/>
    <w:rsid w:val="00657D17"/>
    <w:rsid w:val="00661718"/>
    <w:rsid w:val="0066187C"/>
    <w:rsid w:val="006624CA"/>
    <w:rsid w:val="006629EA"/>
    <w:rsid w:val="00664B04"/>
    <w:rsid w:val="00664D78"/>
    <w:rsid w:val="00666DB6"/>
    <w:rsid w:val="00674DC0"/>
    <w:rsid w:val="00680F6B"/>
    <w:rsid w:val="00684B95"/>
    <w:rsid w:val="00685FF6"/>
    <w:rsid w:val="00687B6B"/>
    <w:rsid w:val="00692A34"/>
    <w:rsid w:val="00694958"/>
    <w:rsid w:val="0069497A"/>
    <w:rsid w:val="006A0E7F"/>
    <w:rsid w:val="006A494E"/>
    <w:rsid w:val="006B0BB0"/>
    <w:rsid w:val="006B1955"/>
    <w:rsid w:val="006B2369"/>
    <w:rsid w:val="006B3555"/>
    <w:rsid w:val="006B4ECF"/>
    <w:rsid w:val="006B508F"/>
    <w:rsid w:val="006B5C87"/>
    <w:rsid w:val="006B6A36"/>
    <w:rsid w:val="006C08BB"/>
    <w:rsid w:val="006C2DFB"/>
    <w:rsid w:val="006C3E93"/>
    <w:rsid w:val="006C729E"/>
    <w:rsid w:val="006D1E32"/>
    <w:rsid w:val="006D2E54"/>
    <w:rsid w:val="006D6662"/>
    <w:rsid w:val="006D7B18"/>
    <w:rsid w:val="006E28BB"/>
    <w:rsid w:val="006E36BB"/>
    <w:rsid w:val="006E3A91"/>
    <w:rsid w:val="006E756F"/>
    <w:rsid w:val="006F0575"/>
    <w:rsid w:val="006F6458"/>
    <w:rsid w:val="007020B1"/>
    <w:rsid w:val="00703CA4"/>
    <w:rsid w:val="00711603"/>
    <w:rsid w:val="007117AD"/>
    <w:rsid w:val="00713FD2"/>
    <w:rsid w:val="00714D05"/>
    <w:rsid w:val="007174F7"/>
    <w:rsid w:val="00717C27"/>
    <w:rsid w:val="007200B8"/>
    <w:rsid w:val="00721B45"/>
    <w:rsid w:val="00725DCF"/>
    <w:rsid w:val="00725EC3"/>
    <w:rsid w:val="00726E6E"/>
    <w:rsid w:val="00727743"/>
    <w:rsid w:val="007307BD"/>
    <w:rsid w:val="00733721"/>
    <w:rsid w:val="007366DF"/>
    <w:rsid w:val="00737BAC"/>
    <w:rsid w:val="007420EE"/>
    <w:rsid w:val="00742F19"/>
    <w:rsid w:val="00747482"/>
    <w:rsid w:val="00747F8E"/>
    <w:rsid w:val="00754450"/>
    <w:rsid w:val="00755531"/>
    <w:rsid w:val="007560FC"/>
    <w:rsid w:val="00765441"/>
    <w:rsid w:val="00765B4E"/>
    <w:rsid w:val="007747E3"/>
    <w:rsid w:val="00775208"/>
    <w:rsid w:val="00777C84"/>
    <w:rsid w:val="00781BD3"/>
    <w:rsid w:val="00781F88"/>
    <w:rsid w:val="00784D30"/>
    <w:rsid w:val="00786C48"/>
    <w:rsid w:val="00787E53"/>
    <w:rsid w:val="00791A3C"/>
    <w:rsid w:val="007922C4"/>
    <w:rsid w:val="00796D81"/>
    <w:rsid w:val="007A18A2"/>
    <w:rsid w:val="007A4046"/>
    <w:rsid w:val="007A426B"/>
    <w:rsid w:val="007B0A8B"/>
    <w:rsid w:val="007C0AAF"/>
    <w:rsid w:val="007C1046"/>
    <w:rsid w:val="007C12B2"/>
    <w:rsid w:val="007C2BC7"/>
    <w:rsid w:val="007C5FF6"/>
    <w:rsid w:val="007C60DE"/>
    <w:rsid w:val="007C6D53"/>
    <w:rsid w:val="007C6E16"/>
    <w:rsid w:val="007D0460"/>
    <w:rsid w:val="007D1716"/>
    <w:rsid w:val="007D4822"/>
    <w:rsid w:val="007D65A2"/>
    <w:rsid w:val="007E01B5"/>
    <w:rsid w:val="007E1328"/>
    <w:rsid w:val="007E2033"/>
    <w:rsid w:val="007E4386"/>
    <w:rsid w:val="007E7364"/>
    <w:rsid w:val="007E7459"/>
    <w:rsid w:val="007F36CA"/>
    <w:rsid w:val="007F3BC0"/>
    <w:rsid w:val="00800EED"/>
    <w:rsid w:val="008032A3"/>
    <w:rsid w:val="00804631"/>
    <w:rsid w:val="00805E4E"/>
    <w:rsid w:val="00806ACC"/>
    <w:rsid w:val="00806B89"/>
    <w:rsid w:val="00810C42"/>
    <w:rsid w:val="008117CC"/>
    <w:rsid w:val="008137DC"/>
    <w:rsid w:val="00813B41"/>
    <w:rsid w:val="00813DA0"/>
    <w:rsid w:val="00814FED"/>
    <w:rsid w:val="00816B57"/>
    <w:rsid w:val="008177FF"/>
    <w:rsid w:val="008235E3"/>
    <w:rsid w:val="008242CF"/>
    <w:rsid w:val="008266D0"/>
    <w:rsid w:val="00831A86"/>
    <w:rsid w:val="00834575"/>
    <w:rsid w:val="00834A47"/>
    <w:rsid w:val="008359AD"/>
    <w:rsid w:val="00835A7D"/>
    <w:rsid w:val="0083758F"/>
    <w:rsid w:val="00841A33"/>
    <w:rsid w:val="00842B94"/>
    <w:rsid w:val="00842F34"/>
    <w:rsid w:val="00843CD8"/>
    <w:rsid w:val="008460C6"/>
    <w:rsid w:val="00846794"/>
    <w:rsid w:val="008473F7"/>
    <w:rsid w:val="008512EA"/>
    <w:rsid w:val="008543FA"/>
    <w:rsid w:val="00855AA0"/>
    <w:rsid w:val="00860E3D"/>
    <w:rsid w:val="00862A7F"/>
    <w:rsid w:val="00865278"/>
    <w:rsid w:val="00874236"/>
    <w:rsid w:val="00874A81"/>
    <w:rsid w:val="00876871"/>
    <w:rsid w:val="00876CCC"/>
    <w:rsid w:val="00880AED"/>
    <w:rsid w:val="00881704"/>
    <w:rsid w:val="00886C87"/>
    <w:rsid w:val="00891FF4"/>
    <w:rsid w:val="00893CA1"/>
    <w:rsid w:val="008944B2"/>
    <w:rsid w:val="00896E5C"/>
    <w:rsid w:val="008A0329"/>
    <w:rsid w:val="008A087A"/>
    <w:rsid w:val="008A77E1"/>
    <w:rsid w:val="008B1FFC"/>
    <w:rsid w:val="008B2963"/>
    <w:rsid w:val="008B4A50"/>
    <w:rsid w:val="008B5381"/>
    <w:rsid w:val="008D12D1"/>
    <w:rsid w:val="008D27D0"/>
    <w:rsid w:val="008D489F"/>
    <w:rsid w:val="008D6051"/>
    <w:rsid w:val="008D6F2F"/>
    <w:rsid w:val="008D72A0"/>
    <w:rsid w:val="008E1BFE"/>
    <w:rsid w:val="008E1EE2"/>
    <w:rsid w:val="008E2393"/>
    <w:rsid w:val="008E41F3"/>
    <w:rsid w:val="008E72BD"/>
    <w:rsid w:val="008E7CD1"/>
    <w:rsid w:val="008F347C"/>
    <w:rsid w:val="008F4C06"/>
    <w:rsid w:val="008F754C"/>
    <w:rsid w:val="009019F2"/>
    <w:rsid w:val="00910593"/>
    <w:rsid w:val="009167D9"/>
    <w:rsid w:val="00923E20"/>
    <w:rsid w:val="00924CC5"/>
    <w:rsid w:val="0092581C"/>
    <w:rsid w:val="00926087"/>
    <w:rsid w:val="00931658"/>
    <w:rsid w:val="00936339"/>
    <w:rsid w:val="0094076B"/>
    <w:rsid w:val="0094142C"/>
    <w:rsid w:val="00941BC8"/>
    <w:rsid w:val="00947E0B"/>
    <w:rsid w:val="0095116E"/>
    <w:rsid w:val="0095167A"/>
    <w:rsid w:val="00953766"/>
    <w:rsid w:val="00963614"/>
    <w:rsid w:val="00966EB5"/>
    <w:rsid w:val="009701DF"/>
    <w:rsid w:val="00976890"/>
    <w:rsid w:val="00977961"/>
    <w:rsid w:val="0098208B"/>
    <w:rsid w:val="00982A3F"/>
    <w:rsid w:val="009869A2"/>
    <w:rsid w:val="00986F58"/>
    <w:rsid w:val="0099034F"/>
    <w:rsid w:val="0099261F"/>
    <w:rsid w:val="00992874"/>
    <w:rsid w:val="00992AA8"/>
    <w:rsid w:val="00992B69"/>
    <w:rsid w:val="0099315A"/>
    <w:rsid w:val="00997585"/>
    <w:rsid w:val="00997891"/>
    <w:rsid w:val="009A47C7"/>
    <w:rsid w:val="009A67EC"/>
    <w:rsid w:val="009C0C7D"/>
    <w:rsid w:val="009C60DD"/>
    <w:rsid w:val="009D1215"/>
    <w:rsid w:val="009D32DD"/>
    <w:rsid w:val="009D3A73"/>
    <w:rsid w:val="009D6D9B"/>
    <w:rsid w:val="009E1EFF"/>
    <w:rsid w:val="009E3BA5"/>
    <w:rsid w:val="009E45B9"/>
    <w:rsid w:val="009E5E41"/>
    <w:rsid w:val="009F0A93"/>
    <w:rsid w:val="009F0F89"/>
    <w:rsid w:val="009F122D"/>
    <w:rsid w:val="009F3CAC"/>
    <w:rsid w:val="009F5CA5"/>
    <w:rsid w:val="009F657F"/>
    <w:rsid w:val="00A00EBB"/>
    <w:rsid w:val="00A018EE"/>
    <w:rsid w:val="00A025C3"/>
    <w:rsid w:val="00A03E37"/>
    <w:rsid w:val="00A04FA3"/>
    <w:rsid w:val="00A108DE"/>
    <w:rsid w:val="00A10A8F"/>
    <w:rsid w:val="00A12280"/>
    <w:rsid w:val="00A13C12"/>
    <w:rsid w:val="00A170E9"/>
    <w:rsid w:val="00A21D65"/>
    <w:rsid w:val="00A22ABC"/>
    <w:rsid w:val="00A251EE"/>
    <w:rsid w:val="00A31F4A"/>
    <w:rsid w:val="00A32CC7"/>
    <w:rsid w:val="00A33CD7"/>
    <w:rsid w:val="00A33FE9"/>
    <w:rsid w:val="00A358D1"/>
    <w:rsid w:val="00A4006A"/>
    <w:rsid w:val="00A40252"/>
    <w:rsid w:val="00A402EF"/>
    <w:rsid w:val="00A42682"/>
    <w:rsid w:val="00A4633B"/>
    <w:rsid w:val="00A52951"/>
    <w:rsid w:val="00A52E12"/>
    <w:rsid w:val="00A53548"/>
    <w:rsid w:val="00A5451C"/>
    <w:rsid w:val="00A56A5D"/>
    <w:rsid w:val="00A5714E"/>
    <w:rsid w:val="00A66874"/>
    <w:rsid w:val="00A66E62"/>
    <w:rsid w:val="00A67B9B"/>
    <w:rsid w:val="00A725F3"/>
    <w:rsid w:val="00A773C1"/>
    <w:rsid w:val="00A77E17"/>
    <w:rsid w:val="00A77E34"/>
    <w:rsid w:val="00A81C83"/>
    <w:rsid w:val="00A81D09"/>
    <w:rsid w:val="00A81F72"/>
    <w:rsid w:val="00A85379"/>
    <w:rsid w:val="00A87642"/>
    <w:rsid w:val="00A918EC"/>
    <w:rsid w:val="00A92FE8"/>
    <w:rsid w:val="00A94AE7"/>
    <w:rsid w:val="00A9509E"/>
    <w:rsid w:val="00A95E66"/>
    <w:rsid w:val="00A961B5"/>
    <w:rsid w:val="00A96843"/>
    <w:rsid w:val="00A97531"/>
    <w:rsid w:val="00A97904"/>
    <w:rsid w:val="00A97E86"/>
    <w:rsid w:val="00AA266F"/>
    <w:rsid w:val="00AA43C9"/>
    <w:rsid w:val="00AB3474"/>
    <w:rsid w:val="00AB425B"/>
    <w:rsid w:val="00AC22BE"/>
    <w:rsid w:val="00AC5FCA"/>
    <w:rsid w:val="00AD208E"/>
    <w:rsid w:val="00AD490C"/>
    <w:rsid w:val="00AE01C4"/>
    <w:rsid w:val="00AE07C2"/>
    <w:rsid w:val="00AE362F"/>
    <w:rsid w:val="00AE5454"/>
    <w:rsid w:val="00AE5624"/>
    <w:rsid w:val="00AF1018"/>
    <w:rsid w:val="00AF2E81"/>
    <w:rsid w:val="00AF4B97"/>
    <w:rsid w:val="00AF7978"/>
    <w:rsid w:val="00AF7F59"/>
    <w:rsid w:val="00B01D43"/>
    <w:rsid w:val="00B025AE"/>
    <w:rsid w:val="00B02AEF"/>
    <w:rsid w:val="00B1253C"/>
    <w:rsid w:val="00B17F2D"/>
    <w:rsid w:val="00B21911"/>
    <w:rsid w:val="00B24653"/>
    <w:rsid w:val="00B24775"/>
    <w:rsid w:val="00B26C81"/>
    <w:rsid w:val="00B316C1"/>
    <w:rsid w:val="00B3180F"/>
    <w:rsid w:val="00B33142"/>
    <w:rsid w:val="00B33F90"/>
    <w:rsid w:val="00B34246"/>
    <w:rsid w:val="00B34B37"/>
    <w:rsid w:val="00B415F6"/>
    <w:rsid w:val="00B46B5B"/>
    <w:rsid w:val="00B51942"/>
    <w:rsid w:val="00B61B74"/>
    <w:rsid w:val="00B63DA3"/>
    <w:rsid w:val="00B6582A"/>
    <w:rsid w:val="00B665E3"/>
    <w:rsid w:val="00B70F21"/>
    <w:rsid w:val="00B746DB"/>
    <w:rsid w:val="00B74961"/>
    <w:rsid w:val="00B754F2"/>
    <w:rsid w:val="00B80D42"/>
    <w:rsid w:val="00B84E2F"/>
    <w:rsid w:val="00B878E0"/>
    <w:rsid w:val="00B90B7B"/>
    <w:rsid w:val="00B934A1"/>
    <w:rsid w:val="00B94376"/>
    <w:rsid w:val="00B95FE7"/>
    <w:rsid w:val="00BA16EA"/>
    <w:rsid w:val="00BA4A0B"/>
    <w:rsid w:val="00BA67E3"/>
    <w:rsid w:val="00BA6A23"/>
    <w:rsid w:val="00BA6A59"/>
    <w:rsid w:val="00BB0360"/>
    <w:rsid w:val="00BB50FC"/>
    <w:rsid w:val="00BB5E0E"/>
    <w:rsid w:val="00BC0311"/>
    <w:rsid w:val="00BC03E7"/>
    <w:rsid w:val="00BC28BC"/>
    <w:rsid w:val="00BC2DF1"/>
    <w:rsid w:val="00BC2DFC"/>
    <w:rsid w:val="00BC6F17"/>
    <w:rsid w:val="00BD2ADD"/>
    <w:rsid w:val="00BD3B16"/>
    <w:rsid w:val="00BD4563"/>
    <w:rsid w:val="00BD5E31"/>
    <w:rsid w:val="00BD6623"/>
    <w:rsid w:val="00BD7EAB"/>
    <w:rsid w:val="00BE2652"/>
    <w:rsid w:val="00BE3765"/>
    <w:rsid w:val="00BE3D2F"/>
    <w:rsid w:val="00BE62E6"/>
    <w:rsid w:val="00BF097B"/>
    <w:rsid w:val="00BF09D6"/>
    <w:rsid w:val="00BF2F30"/>
    <w:rsid w:val="00BF31B7"/>
    <w:rsid w:val="00BF3C55"/>
    <w:rsid w:val="00BF7053"/>
    <w:rsid w:val="00C01451"/>
    <w:rsid w:val="00C03E8B"/>
    <w:rsid w:val="00C12881"/>
    <w:rsid w:val="00C24B57"/>
    <w:rsid w:val="00C27433"/>
    <w:rsid w:val="00C31374"/>
    <w:rsid w:val="00C323FA"/>
    <w:rsid w:val="00C32738"/>
    <w:rsid w:val="00C33FD1"/>
    <w:rsid w:val="00C37C8A"/>
    <w:rsid w:val="00C412F5"/>
    <w:rsid w:val="00C41EE4"/>
    <w:rsid w:val="00C4324F"/>
    <w:rsid w:val="00C435F2"/>
    <w:rsid w:val="00C43880"/>
    <w:rsid w:val="00C44176"/>
    <w:rsid w:val="00C51B4E"/>
    <w:rsid w:val="00C52DDA"/>
    <w:rsid w:val="00C5435E"/>
    <w:rsid w:val="00C554CD"/>
    <w:rsid w:val="00C5784B"/>
    <w:rsid w:val="00C6377F"/>
    <w:rsid w:val="00C64719"/>
    <w:rsid w:val="00C67E1F"/>
    <w:rsid w:val="00C73D68"/>
    <w:rsid w:val="00C7743D"/>
    <w:rsid w:val="00C80F3C"/>
    <w:rsid w:val="00C816F3"/>
    <w:rsid w:val="00C82B99"/>
    <w:rsid w:val="00C859C1"/>
    <w:rsid w:val="00C90E77"/>
    <w:rsid w:val="00C91B4B"/>
    <w:rsid w:val="00C92DC6"/>
    <w:rsid w:val="00C95214"/>
    <w:rsid w:val="00C97DCD"/>
    <w:rsid w:val="00CA12FB"/>
    <w:rsid w:val="00CA5923"/>
    <w:rsid w:val="00CA7B30"/>
    <w:rsid w:val="00CB3A55"/>
    <w:rsid w:val="00CC3C95"/>
    <w:rsid w:val="00CC6793"/>
    <w:rsid w:val="00CC75ED"/>
    <w:rsid w:val="00CD156C"/>
    <w:rsid w:val="00CD5A5E"/>
    <w:rsid w:val="00CD6BBB"/>
    <w:rsid w:val="00CE0F07"/>
    <w:rsid w:val="00CE17B5"/>
    <w:rsid w:val="00CE1E1D"/>
    <w:rsid w:val="00CE42EF"/>
    <w:rsid w:val="00CE47B4"/>
    <w:rsid w:val="00CF0ABB"/>
    <w:rsid w:val="00CF17AB"/>
    <w:rsid w:val="00CF3015"/>
    <w:rsid w:val="00CF4D9F"/>
    <w:rsid w:val="00CF6BFE"/>
    <w:rsid w:val="00D00D46"/>
    <w:rsid w:val="00D00E9B"/>
    <w:rsid w:val="00D01B02"/>
    <w:rsid w:val="00D0650F"/>
    <w:rsid w:val="00D105FE"/>
    <w:rsid w:val="00D11E03"/>
    <w:rsid w:val="00D154AF"/>
    <w:rsid w:val="00D16CEF"/>
    <w:rsid w:val="00D16D49"/>
    <w:rsid w:val="00D27855"/>
    <w:rsid w:val="00D30783"/>
    <w:rsid w:val="00D336E3"/>
    <w:rsid w:val="00D3428F"/>
    <w:rsid w:val="00D3743C"/>
    <w:rsid w:val="00D411E4"/>
    <w:rsid w:val="00D41E2C"/>
    <w:rsid w:val="00D44E18"/>
    <w:rsid w:val="00D506C8"/>
    <w:rsid w:val="00D53414"/>
    <w:rsid w:val="00D5588C"/>
    <w:rsid w:val="00D56401"/>
    <w:rsid w:val="00D56BC6"/>
    <w:rsid w:val="00D634E3"/>
    <w:rsid w:val="00D71379"/>
    <w:rsid w:val="00D7156E"/>
    <w:rsid w:val="00D75566"/>
    <w:rsid w:val="00D775C2"/>
    <w:rsid w:val="00D8012B"/>
    <w:rsid w:val="00D81BB6"/>
    <w:rsid w:val="00D82343"/>
    <w:rsid w:val="00D861F7"/>
    <w:rsid w:val="00D867C6"/>
    <w:rsid w:val="00D91B39"/>
    <w:rsid w:val="00D927CE"/>
    <w:rsid w:val="00D93E47"/>
    <w:rsid w:val="00D966BA"/>
    <w:rsid w:val="00D96A23"/>
    <w:rsid w:val="00DA194E"/>
    <w:rsid w:val="00DA2E27"/>
    <w:rsid w:val="00DA3E4A"/>
    <w:rsid w:val="00DA4155"/>
    <w:rsid w:val="00DA4A20"/>
    <w:rsid w:val="00DA7467"/>
    <w:rsid w:val="00DA79FA"/>
    <w:rsid w:val="00DB01F4"/>
    <w:rsid w:val="00DB176D"/>
    <w:rsid w:val="00DC4032"/>
    <w:rsid w:val="00DD235D"/>
    <w:rsid w:val="00DD3082"/>
    <w:rsid w:val="00DE0791"/>
    <w:rsid w:val="00DE121C"/>
    <w:rsid w:val="00DE56CC"/>
    <w:rsid w:val="00DF103D"/>
    <w:rsid w:val="00DF188E"/>
    <w:rsid w:val="00DF1979"/>
    <w:rsid w:val="00E00780"/>
    <w:rsid w:val="00E02C76"/>
    <w:rsid w:val="00E1538C"/>
    <w:rsid w:val="00E15EA0"/>
    <w:rsid w:val="00E175F3"/>
    <w:rsid w:val="00E205FD"/>
    <w:rsid w:val="00E2574B"/>
    <w:rsid w:val="00E32F4A"/>
    <w:rsid w:val="00E339C2"/>
    <w:rsid w:val="00E33BA2"/>
    <w:rsid w:val="00E3A847"/>
    <w:rsid w:val="00E41266"/>
    <w:rsid w:val="00E4571E"/>
    <w:rsid w:val="00E50601"/>
    <w:rsid w:val="00E53D9C"/>
    <w:rsid w:val="00E5426C"/>
    <w:rsid w:val="00E57391"/>
    <w:rsid w:val="00E63BAF"/>
    <w:rsid w:val="00E642FF"/>
    <w:rsid w:val="00E64B80"/>
    <w:rsid w:val="00E654A3"/>
    <w:rsid w:val="00E6611C"/>
    <w:rsid w:val="00E66621"/>
    <w:rsid w:val="00E66D5C"/>
    <w:rsid w:val="00E66D7A"/>
    <w:rsid w:val="00E67AC8"/>
    <w:rsid w:val="00E70439"/>
    <w:rsid w:val="00E70716"/>
    <w:rsid w:val="00E70D4D"/>
    <w:rsid w:val="00E7287F"/>
    <w:rsid w:val="00E730F8"/>
    <w:rsid w:val="00E7563F"/>
    <w:rsid w:val="00E76262"/>
    <w:rsid w:val="00E860B6"/>
    <w:rsid w:val="00E86359"/>
    <w:rsid w:val="00E91341"/>
    <w:rsid w:val="00E92076"/>
    <w:rsid w:val="00E941E1"/>
    <w:rsid w:val="00E9537E"/>
    <w:rsid w:val="00E96DFD"/>
    <w:rsid w:val="00EA03DF"/>
    <w:rsid w:val="00EA078C"/>
    <w:rsid w:val="00EA53B4"/>
    <w:rsid w:val="00EC08A1"/>
    <w:rsid w:val="00EC299E"/>
    <w:rsid w:val="00EC5C19"/>
    <w:rsid w:val="00ED1745"/>
    <w:rsid w:val="00ED2CA1"/>
    <w:rsid w:val="00ED4D23"/>
    <w:rsid w:val="00ED6B04"/>
    <w:rsid w:val="00ED7EF2"/>
    <w:rsid w:val="00EE3DF4"/>
    <w:rsid w:val="00EE51E2"/>
    <w:rsid w:val="00EE78C6"/>
    <w:rsid w:val="00EF2435"/>
    <w:rsid w:val="00EF4C07"/>
    <w:rsid w:val="00EF724A"/>
    <w:rsid w:val="00F02497"/>
    <w:rsid w:val="00F07235"/>
    <w:rsid w:val="00F07908"/>
    <w:rsid w:val="00F07B1E"/>
    <w:rsid w:val="00F12948"/>
    <w:rsid w:val="00F1419B"/>
    <w:rsid w:val="00F146CE"/>
    <w:rsid w:val="00F17869"/>
    <w:rsid w:val="00F2087D"/>
    <w:rsid w:val="00F20D2C"/>
    <w:rsid w:val="00F21F69"/>
    <w:rsid w:val="00F2402E"/>
    <w:rsid w:val="00F25D82"/>
    <w:rsid w:val="00F268D8"/>
    <w:rsid w:val="00F32ED5"/>
    <w:rsid w:val="00F33481"/>
    <w:rsid w:val="00F339EE"/>
    <w:rsid w:val="00F34248"/>
    <w:rsid w:val="00F35D48"/>
    <w:rsid w:val="00F3677A"/>
    <w:rsid w:val="00F36EF9"/>
    <w:rsid w:val="00F3717F"/>
    <w:rsid w:val="00F37CAE"/>
    <w:rsid w:val="00F44A6F"/>
    <w:rsid w:val="00F45912"/>
    <w:rsid w:val="00F47D8B"/>
    <w:rsid w:val="00F5234E"/>
    <w:rsid w:val="00F54597"/>
    <w:rsid w:val="00F5724C"/>
    <w:rsid w:val="00F60A1F"/>
    <w:rsid w:val="00F60F68"/>
    <w:rsid w:val="00F61588"/>
    <w:rsid w:val="00F61BCF"/>
    <w:rsid w:val="00F62F63"/>
    <w:rsid w:val="00F71A47"/>
    <w:rsid w:val="00F74936"/>
    <w:rsid w:val="00F76B33"/>
    <w:rsid w:val="00F77BEE"/>
    <w:rsid w:val="00F77FFE"/>
    <w:rsid w:val="00F86A11"/>
    <w:rsid w:val="00F86D14"/>
    <w:rsid w:val="00F86E35"/>
    <w:rsid w:val="00F916B9"/>
    <w:rsid w:val="00F927B8"/>
    <w:rsid w:val="00F93AB4"/>
    <w:rsid w:val="00FA17B6"/>
    <w:rsid w:val="00FA25FD"/>
    <w:rsid w:val="00FA271B"/>
    <w:rsid w:val="00FA3840"/>
    <w:rsid w:val="00FB0A50"/>
    <w:rsid w:val="00FB16FC"/>
    <w:rsid w:val="00FB1946"/>
    <w:rsid w:val="00FB49C9"/>
    <w:rsid w:val="00FB63D2"/>
    <w:rsid w:val="00FB79D5"/>
    <w:rsid w:val="00FC0169"/>
    <w:rsid w:val="00FC137D"/>
    <w:rsid w:val="00FC1834"/>
    <w:rsid w:val="00FC5E7A"/>
    <w:rsid w:val="00FC600A"/>
    <w:rsid w:val="00FD0BB6"/>
    <w:rsid w:val="00FD3C45"/>
    <w:rsid w:val="00FD65BB"/>
    <w:rsid w:val="00FD72A4"/>
    <w:rsid w:val="00FD75BE"/>
    <w:rsid w:val="00FE15B3"/>
    <w:rsid w:val="00FE3666"/>
    <w:rsid w:val="00FE3836"/>
    <w:rsid w:val="00FE6A2A"/>
    <w:rsid w:val="00FE7424"/>
    <w:rsid w:val="00FF2D2A"/>
    <w:rsid w:val="00FF2FF8"/>
    <w:rsid w:val="00FF31F9"/>
    <w:rsid w:val="00FF3502"/>
    <w:rsid w:val="00FF6421"/>
    <w:rsid w:val="00FF6559"/>
    <w:rsid w:val="00FF79E1"/>
    <w:rsid w:val="014DF1DF"/>
    <w:rsid w:val="015D710F"/>
    <w:rsid w:val="0197396B"/>
    <w:rsid w:val="026E3151"/>
    <w:rsid w:val="03249BBD"/>
    <w:rsid w:val="033309CC"/>
    <w:rsid w:val="03D6C759"/>
    <w:rsid w:val="0421D2E6"/>
    <w:rsid w:val="0484B8D4"/>
    <w:rsid w:val="04D9E125"/>
    <w:rsid w:val="04E55690"/>
    <w:rsid w:val="05AB65FC"/>
    <w:rsid w:val="05BA9E30"/>
    <w:rsid w:val="0622DE73"/>
    <w:rsid w:val="0623AA69"/>
    <w:rsid w:val="06D6AD12"/>
    <w:rsid w:val="071F22DE"/>
    <w:rsid w:val="08067AEF"/>
    <w:rsid w:val="08A807D4"/>
    <w:rsid w:val="09049FCC"/>
    <w:rsid w:val="095A3370"/>
    <w:rsid w:val="0977C3DB"/>
    <w:rsid w:val="099109E3"/>
    <w:rsid w:val="0A0169A6"/>
    <w:rsid w:val="0A35508C"/>
    <w:rsid w:val="0A3E9AE8"/>
    <w:rsid w:val="0B635D10"/>
    <w:rsid w:val="0B6EC3F3"/>
    <w:rsid w:val="0B9C2C66"/>
    <w:rsid w:val="0CDED7A6"/>
    <w:rsid w:val="0CEF4986"/>
    <w:rsid w:val="0DCDAF05"/>
    <w:rsid w:val="0E300389"/>
    <w:rsid w:val="0E32E59F"/>
    <w:rsid w:val="0E562C55"/>
    <w:rsid w:val="0EDD40D5"/>
    <w:rsid w:val="0F485819"/>
    <w:rsid w:val="1035C322"/>
    <w:rsid w:val="1045F6E6"/>
    <w:rsid w:val="1099F15C"/>
    <w:rsid w:val="109BE6F0"/>
    <w:rsid w:val="10AD9F51"/>
    <w:rsid w:val="10D87C0E"/>
    <w:rsid w:val="11702E80"/>
    <w:rsid w:val="125292EC"/>
    <w:rsid w:val="1298AD6F"/>
    <w:rsid w:val="131B27B2"/>
    <w:rsid w:val="133A3BA1"/>
    <w:rsid w:val="1351FF4B"/>
    <w:rsid w:val="13EE634D"/>
    <w:rsid w:val="1406727F"/>
    <w:rsid w:val="14101CD0"/>
    <w:rsid w:val="143CF089"/>
    <w:rsid w:val="14AC0937"/>
    <w:rsid w:val="14DA8E3C"/>
    <w:rsid w:val="15ABED31"/>
    <w:rsid w:val="15D567A2"/>
    <w:rsid w:val="1602CF77"/>
    <w:rsid w:val="16BB3CC3"/>
    <w:rsid w:val="17A3B9D3"/>
    <w:rsid w:val="17C2DDD9"/>
    <w:rsid w:val="17F229E5"/>
    <w:rsid w:val="17F245E8"/>
    <w:rsid w:val="18550A82"/>
    <w:rsid w:val="196CB188"/>
    <w:rsid w:val="19B4D22C"/>
    <w:rsid w:val="1A7D6D65"/>
    <w:rsid w:val="1B11182A"/>
    <w:rsid w:val="1B4304A4"/>
    <w:rsid w:val="1B4482E6"/>
    <w:rsid w:val="1B666DF5"/>
    <w:rsid w:val="1B6ED328"/>
    <w:rsid w:val="1BEAE916"/>
    <w:rsid w:val="1C38F0FB"/>
    <w:rsid w:val="1CCBF2F7"/>
    <w:rsid w:val="1CD6A87C"/>
    <w:rsid w:val="1DB07C14"/>
    <w:rsid w:val="1E9A3971"/>
    <w:rsid w:val="1EC3A4FE"/>
    <w:rsid w:val="1EE9E68C"/>
    <w:rsid w:val="2011103B"/>
    <w:rsid w:val="20396604"/>
    <w:rsid w:val="205F755F"/>
    <w:rsid w:val="20F9FFB9"/>
    <w:rsid w:val="229DC6B0"/>
    <w:rsid w:val="22AA6402"/>
    <w:rsid w:val="23A2BDC6"/>
    <w:rsid w:val="244D79B9"/>
    <w:rsid w:val="24C56A0C"/>
    <w:rsid w:val="25151C88"/>
    <w:rsid w:val="2658F363"/>
    <w:rsid w:val="26B8D774"/>
    <w:rsid w:val="26F5CFC8"/>
    <w:rsid w:val="278ACD42"/>
    <w:rsid w:val="27EB3F47"/>
    <w:rsid w:val="285127CF"/>
    <w:rsid w:val="289C98E7"/>
    <w:rsid w:val="29807265"/>
    <w:rsid w:val="2A683262"/>
    <w:rsid w:val="2A76E0FE"/>
    <w:rsid w:val="2AFA1A98"/>
    <w:rsid w:val="2BE18CF6"/>
    <w:rsid w:val="2C3A389E"/>
    <w:rsid w:val="2D7D5D57"/>
    <w:rsid w:val="2DA77885"/>
    <w:rsid w:val="2DE75BB2"/>
    <w:rsid w:val="2EF77508"/>
    <w:rsid w:val="2F04DDBC"/>
    <w:rsid w:val="2F19E082"/>
    <w:rsid w:val="2F91FE9A"/>
    <w:rsid w:val="2FA3BEE6"/>
    <w:rsid w:val="2FD9607E"/>
    <w:rsid w:val="2FE55B60"/>
    <w:rsid w:val="2FFA7060"/>
    <w:rsid w:val="30033893"/>
    <w:rsid w:val="300F005E"/>
    <w:rsid w:val="3021D454"/>
    <w:rsid w:val="309DF651"/>
    <w:rsid w:val="30D89069"/>
    <w:rsid w:val="322BE088"/>
    <w:rsid w:val="32370142"/>
    <w:rsid w:val="327460CA"/>
    <w:rsid w:val="332820C6"/>
    <w:rsid w:val="33F889F2"/>
    <w:rsid w:val="349F00C5"/>
    <w:rsid w:val="35C01A68"/>
    <w:rsid w:val="367596C2"/>
    <w:rsid w:val="36D091A1"/>
    <w:rsid w:val="378F9E08"/>
    <w:rsid w:val="37E1E611"/>
    <w:rsid w:val="39216A35"/>
    <w:rsid w:val="3927967E"/>
    <w:rsid w:val="39700AF2"/>
    <w:rsid w:val="39E677C0"/>
    <w:rsid w:val="3A6FA74A"/>
    <w:rsid w:val="3A9A6B11"/>
    <w:rsid w:val="3B475A0B"/>
    <w:rsid w:val="3BBFAE9F"/>
    <w:rsid w:val="3C7F40BE"/>
    <w:rsid w:val="3CA78E45"/>
    <w:rsid w:val="3CFA272B"/>
    <w:rsid w:val="3D29FE65"/>
    <w:rsid w:val="3D50E0E6"/>
    <w:rsid w:val="3DEA348B"/>
    <w:rsid w:val="3E54CFDD"/>
    <w:rsid w:val="40996C4E"/>
    <w:rsid w:val="42BC1BFF"/>
    <w:rsid w:val="4410EB1B"/>
    <w:rsid w:val="4458E27B"/>
    <w:rsid w:val="447E90EE"/>
    <w:rsid w:val="46170D81"/>
    <w:rsid w:val="47C39E6B"/>
    <w:rsid w:val="48EF4B09"/>
    <w:rsid w:val="494F0B59"/>
    <w:rsid w:val="49753F99"/>
    <w:rsid w:val="4B267D8D"/>
    <w:rsid w:val="4B33CEDC"/>
    <w:rsid w:val="4B8B2971"/>
    <w:rsid w:val="4B923CDB"/>
    <w:rsid w:val="4BB5BBF4"/>
    <w:rsid w:val="4C0156B9"/>
    <w:rsid w:val="4D2C292B"/>
    <w:rsid w:val="4D9B5621"/>
    <w:rsid w:val="4F8AA80A"/>
    <w:rsid w:val="4FA4163C"/>
    <w:rsid w:val="4FC83401"/>
    <w:rsid w:val="4FF2B23D"/>
    <w:rsid w:val="50233852"/>
    <w:rsid w:val="5024DB5D"/>
    <w:rsid w:val="507245F0"/>
    <w:rsid w:val="5273F667"/>
    <w:rsid w:val="52D9BE64"/>
    <w:rsid w:val="53621A97"/>
    <w:rsid w:val="539875E3"/>
    <w:rsid w:val="545E5F02"/>
    <w:rsid w:val="54BF545A"/>
    <w:rsid w:val="55D28D77"/>
    <w:rsid w:val="55FEA851"/>
    <w:rsid w:val="561CEA43"/>
    <w:rsid w:val="566BECEB"/>
    <w:rsid w:val="567BAA15"/>
    <w:rsid w:val="56D9ECEB"/>
    <w:rsid w:val="5732D0F5"/>
    <w:rsid w:val="579FE588"/>
    <w:rsid w:val="58330F4D"/>
    <w:rsid w:val="585B17DC"/>
    <w:rsid w:val="58BAB680"/>
    <w:rsid w:val="58DA8CCB"/>
    <w:rsid w:val="58E2B3FA"/>
    <w:rsid w:val="59D1D89D"/>
    <w:rsid w:val="5A0D6A60"/>
    <w:rsid w:val="5AF751A5"/>
    <w:rsid w:val="5AFD702E"/>
    <w:rsid w:val="5B5C1115"/>
    <w:rsid w:val="5BC35BB7"/>
    <w:rsid w:val="5BE10C93"/>
    <w:rsid w:val="5C6970E7"/>
    <w:rsid w:val="5C7356AB"/>
    <w:rsid w:val="5CB594FB"/>
    <w:rsid w:val="5D8B3BA4"/>
    <w:rsid w:val="5DE0F789"/>
    <w:rsid w:val="5DF53F49"/>
    <w:rsid w:val="5E76AFCE"/>
    <w:rsid w:val="5E8E4EF7"/>
    <w:rsid w:val="5FA111A9"/>
    <w:rsid w:val="5FA1BFDA"/>
    <w:rsid w:val="606C8EBF"/>
    <w:rsid w:val="60CFEFAF"/>
    <w:rsid w:val="613CE20A"/>
    <w:rsid w:val="613D7512"/>
    <w:rsid w:val="61F758CC"/>
    <w:rsid w:val="620BCF0B"/>
    <w:rsid w:val="624365EE"/>
    <w:rsid w:val="6309D9BA"/>
    <w:rsid w:val="63C7F802"/>
    <w:rsid w:val="64B3CD6F"/>
    <w:rsid w:val="65AA8A7E"/>
    <w:rsid w:val="664DCED5"/>
    <w:rsid w:val="66BC3E9E"/>
    <w:rsid w:val="66EBED68"/>
    <w:rsid w:val="6750D0B1"/>
    <w:rsid w:val="6794926E"/>
    <w:rsid w:val="67DBC78F"/>
    <w:rsid w:val="68C6B9D4"/>
    <w:rsid w:val="6909D9F9"/>
    <w:rsid w:val="69AA6F5B"/>
    <w:rsid w:val="6A3D5461"/>
    <w:rsid w:val="6A8C8E04"/>
    <w:rsid w:val="6AA65234"/>
    <w:rsid w:val="6AF7FA0D"/>
    <w:rsid w:val="6B4FD8D2"/>
    <w:rsid w:val="6C02A1A7"/>
    <w:rsid w:val="6C8196D7"/>
    <w:rsid w:val="6CEA1CA2"/>
    <w:rsid w:val="6D312D24"/>
    <w:rsid w:val="6EEAADF1"/>
    <w:rsid w:val="6EF5FFA8"/>
    <w:rsid w:val="6FB241DD"/>
    <w:rsid w:val="6FBE1727"/>
    <w:rsid w:val="6FBEF584"/>
    <w:rsid w:val="7091D009"/>
    <w:rsid w:val="70C4CF49"/>
    <w:rsid w:val="70F53C77"/>
    <w:rsid w:val="70F5A939"/>
    <w:rsid w:val="71A5B5AD"/>
    <w:rsid w:val="71C56390"/>
    <w:rsid w:val="71FB56B4"/>
    <w:rsid w:val="720227C7"/>
    <w:rsid w:val="72424B6B"/>
    <w:rsid w:val="732183CE"/>
    <w:rsid w:val="73A46B5C"/>
    <w:rsid w:val="7404CA78"/>
    <w:rsid w:val="7488CF01"/>
    <w:rsid w:val="749F27C4"/>
    <w:rsid w:val="7526534F"/>
    <w:rsid w:val="753D09C3"/>
    <w:rsid w:val="75645865"/>
    <w:rsid w:val="769528BA"/>
    <w:rsid w:val="76B4CD06"/>
    <w:rsid w:val="772B1A02"/>
    <w:rsid w:val="775EBB9F"/>
    <w:rsid w:val="7834D030"/>
    <w:rsid w:val="78A6C7B2"/>
    <w:rsid w:val="78D6EAFA"/>
    <w:rsid w:val="791B8BCD"/>
    <w:rsid w:val="797B7939"/>
    <w:rsid w:val="7B307F82"/>
    <w:rsid w:val="7BD482B0"/>
    <w:rsid w:val="7C18A0F2"/>
    <w:rsid w:val="7D3EC137"/>
    <w:rsid w:val="7D74CB0C"/>
    <w:rsid w:val="7D9BF258"/>
    <w:rsid w:val="7E4BED4C"/>
    <w:rsid w:val="7F204477"/>
    <w:rsid w:val="7FD19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B55F86"/>
  <w14:defaultImageDpi w14:val="330"/>
  <w15:chartTrackingRefBased/>
  <w15:docId w15:val="{82A78C9B-01BC-404C-8B19-B81BAF44B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MS Mincho" w:hAnsi="Tahom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kstas"/>
    <w:qFormat/>
    <w:rsid w:val="00896E5C"/>
    <w:rPr>
      <w:szCs w:val="24"/>
    </w:rPr>
  </w:style>
  <w:style w:type="paragraph" w:styleId="Heading1">
    <w:name w:val="heading 1"/>
    <w:aliases w:val="Pagrindinė atraštė"/>
    <w:basedOn w:val="Normal"/>
    <w:next w:val="Normal"/>
    <w:link w:val="Heading1Char"/>
    <w:uiPriority w:val="9"/>
    <w:qFormat/>
    <w:rsid w:val="00896E5C"/>
    <w:pPr>
      <w:keepNext/>
      <w:keepLines/>
      <w:spacing w:before="600"/>
      <w:outlineLvl w:val="0"/>
    </w:pPr>
    <w:rPr>
      <w:rFonts w:ascii="Calibri" w:eastAsia="MS Gothic" w:hAnsi="Calibri"/>
      <w:b/>
      <w:bCs/>
      <w:color w:val="125891"/>
      <w:sz w:val="6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grindinė atraštė Char"/>
    <w:link w:val="Heading1"/>
    <w:uiPriority w:val="9"/>
    <w:rsid w:val="00896E5C"/>
    <w:rPr>
      <w:rFonts w:ascii="Calibri" w:eastAsia="MS Gothic" w:hAnsi="Calibri" w:cs="Times New Roman"/>
      <w:b/>
      <w:bCs/>
      <w:color w:val="125891"/>
      <w:sz w:val="60"/>
      <w:szCs w:val="32"/>
    </w:rPr>
  </w:style>
  <w:style w:type="paragraph" w:styleId="Header">
    <w:name w:val="header"/>
    <w:basedOn w:val="Normal"/>
    <w:link w:val="Head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D0435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D0435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4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D0435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4C1FF8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4C1FF8"/>
    <w:rPr>
      <w:rFonts w:ascii="Times New Roman" w:eastAsia="Calibri" w:hAnsi="Times New Roman"/>
      <w:sz w:val="22"/>
      <w:szCs w:val="22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4C1FF8"/>
    <w:rPr>
      <w:b/>
      <w:bCs/>
    </w:rPr>
  </w:style>
  <w:style w:type="table" w:styleId="TableGrid">
    <w:name w:val="Table Grid"/>
    <w:basedOn w:val="TableNormal"/>
    <w:uiPriority w:val="59"/>
    <w:rsid w:val="004C1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170E9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70E9"/>
  </w:style>
  <w:style w:type="character" w:styleId="FootnoteReference">
    <w:name w:val="footnote reference"/>
    <w:basedOn w:val="DefaultParagraphFont"/>
    <w:uiPriority w:val="99"/>
    <w:semiHidden/>
    <w:unhideWhenUsed/>
    <w:rsid w:val="00A170E9"/>
    <w:rPr>
      <w:vertAlign w:val="superscript"/>
    </w:rPr>
  </w:style>
  <w:style w:type="character" w:styleId="Mention">
    <w:name w:val="Mention"/>
    <w:basedOn w:val="DefaultParagraphFont"/>
    <w:uiPriority w:val="99"/>
    <w:semiHidden/>
    <w:unhideWhenUsed/>
    <w:rsid w:val="00294CE6"/>
    <w:rPr>
      <w:color w:val="2B579A"/>
      <w:shd w:val="clear" w:color="auto" w:fill="E6E6E6"/>
    </w:rPr>
  </w:style>
  <w:style w:type="paragraph" w:styleId="ListParagraph">
    <w:name w:val="List Paragraph"/>
    <w:aliases w:val="List not in Table,List Paragraph Red,Heading 10,Sąrašo pastraipa1,Buletai,Bullet EY,List Paragraph21,List Paragraph1,List Paragraph2,lp1,Bullet 1,Use Case List Paragraph,Numbering,ERP-List Paragraph,List Paragraph11,List Paragraph111,lp11"/>
    <w:basedOn w:val="Normal"/>
    <w:link w:val="ListParagraphChar"/>
    <w:uiPriority w:val="34"/>
    <w:qFormat/>
    <w:rsid w:val="00E941E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91B4B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not in Table Char,List Paragraph Red Char,Heading 10 Char,Sąrašo pastraipa1 Char,Buletai Char,Bullet EY Char,List Paragraph21 Char,List Paragraph1 Char,List Paragraph2 Char,lp1 Char,Bullet 1 Char,Use Case List Paragraph Char"/>
    <w:basedOn w:val="DefaultParagraphFont"/>
    <w:link w:val="ListParagraph"/>
    <w:uiPriority w:val="34"/>
    <w:qFormat/>
    <w:rsid w:val="008D72A0"/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5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E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E4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E41"/>
    <w:rPr>
      <w:b/>
      <w:bCs/>
    </w:rPr>
  </w:style>
  <w:style w:type="paragraph" w:customStyle="1" w:styleId="parasas">
    <w:name w:val="parasas"/>
    <w:basedOn w:val="Normal"/>
    <w:rsid w:val="001325B0"/>
    <w:pPr>
      <w:jc w:val="both"/>
    </w:pPr>
    <w:rPr>
      <w:rFonts w:ascii="Times New Roman" w:eastAsia="Times New Roman" w:hAnsi="Times New Roman"/>
      <w:sz w:val="24"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customStyle="1" w:styleId="PlainTextChar">
    <w:name w:val="Plain Text Char"/>
    <w:basedOn w:val="DefaultParagraphFont"/>
    <w:link w:val="PlainText"/>
    <w:uiPriority w:val="99"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66187C"/>
    <w:rPr>
      <w:color w:val="954F72" w:themeColor="followedHyperlink"/>
      <w:u w:val="single"/>
    </w:rPr>
  </w:style>
  <w:style w:type="paragraph" w:customStyle="1" w:styleId="Bullet">
    <w:name w:val="Bullet"/>
    <w:aliases w:val="b1"/>
    <w:basedOn w:val="ListParagraph"/>
    <w:link w:val="BulletChar"/>
    <w:qFormat/>
    <w:rsid w:val="00834575"/>
    <w:pPr>
      <w:numPr>
        <w:numId w:val="2"/>
      </w:numPr>
      <w:spacing w:after="60"/>
      <w:contextualSpacing w:val="0"/>
      <w:jc w:val="both"/>
    </w:pPr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character" w:customStyle="1" w:styleId="BulletChar">
    <w:name w:val="Bullet Char"/>
    <w:aliases w:val="b1 Char"/>
    <w:basedOn w:val="DefaultParagraphFont"/>
    <w:link w:val="Bullet"/>
    <w:qFormat/>
    <w:rsid w:val="00834575"/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paragraph" w:styleId="Revision">
    <w:name w:val="Revision"/>
    <w:hidden/>
    <w:uiPriority w:val="71"/>
    <w:rsid w:val="00D3428F"/>
    <w:rPr>
      <w:szCs w:val="24"/>
    </w:rPr>
  </w:style>
  <w:style w:type="character" w:customStyle="1" w:styleId="ui-provider">
    <w:name w:val="ui-provider"/>
    <w:basedOn w:val="DefaultParagraphFont"/>
    <w:rsid w:val="000839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1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omas.jakubauskas@epsog.lt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E4DA31547EB04CA1CE0171DF74C418" ma:contentTypeVersion="9" ma:contentTypeDescription="Create a new document." ma:contentTypeScope="" ma:versionID="544fb791189e3e8e61e98fe8c7d62d75">
  <xsd:schema xmlns:xsd="http://www.w3.org/2001/XMLSchema" xmlns:xs="http://www.w3.org/2001/XMLSchema" xmlns:p="http://schemas.microsoft.com/office/2006/metadata/properties" xmlns:ns2="617a3776-9312-444a-99fe-f69a2b4583aa" xmlns:ns3="9bb7c4eb-af97-4b96-962e-02bee008ec1b" targetNamespace="http://schemas.microsoft.com/office/2006/metadata/properties" ma:root="true" ma:fieldsID="42129ad67df0b8b450aa4681c264dde9" ns2:_="" ns3:_="">
    <xsd:import namespace="617a3776-9312-444a-99fe-f69a2b4583aa"/>
    <xsd:import namespace="9bb7c4eb-af97-4b96-962e-02bee008e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a3776-9312-444a-99fe-f69a2b4583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c4eb-af97-4b96-962e-02bee008ec1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bb7c4eb-af97-4b96-962e-02bee008ec1b">
      <UserInfo>
        <DisplayName>Giedrė Legotaitė</DisplayName>
        <AccountId>9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396CADA-CE95-4862-8EF7-69057134B6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102F91-4285-4894-BA7A-23A38C4736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1E3F40-59C6-4C04-9770-0A8018C34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7a3776-9312-444a-99fe-f69a2b4583aa"/>
    <ds:schemaRef ds:uri="9bb7c4eb-af97-4b96-962e-02bee008e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AEB0E4-580A-4851-A008-B066FC912CAB}">
  <ds:schemaRefs>
    <ds:schemaRef ds:uri="http://schemas.microsoft.com/office/2006/metadata/properties"/>
    <ds:schemaRef ds:uri="http://schemas.microsoft.com/office/infopath/2007/PartnerControls"/>
    <ds:schemaRef ds:uri="9bb7c4eb-af97-4b96-962e-02bee008ec1b"/>
  </ds:schemaRefs>
</ds:datastoreItem>
</file>

<file path=docMetadata/LabelInfo.xml><?xml version="1.0" encoding="utf-8"?>
<clbl:labelList xmlns:clbl="http://schemas.microsoft.com/office/2020/mipLabelMetadata">
  <clbl:label id="{2fd44ff5-8724-42e2-ac93-e5c51de48168}" enabled="1" method="Privileged" siteId="{7b57a281-653b-4ffd-80ff-384d2e8479d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780</Words>
  <Characters>1015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rijus Adomaitis</dc:creator>
  <cp:keywords/>
  <dc:description/>
  <cp:lastModifiedBy>Tomas Jakubauskas</cp:lastModifiedBy>
  <cp:revision>55</cp:revision>
  <dcterms:created xsi:type="dcterms:W3CDTF">2025-07-22T13:31:00Z</dcterms:created>
  <dcterms:modified xsi:type="dcterms:W3CDTF">2026-07-09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E4DA31547EB04CA1CE0171DF74C418</vt:lpwstr>
  </property>
  <property fmtid="{D5CDD505-2E9C-101B-9397-08002B2CF9AE}" pid="3" name="MSIP_Label_75464948-aeeb-436c-a291-ab13687dc8ce_Enabled">
    <vt:lpwstr>true</vt:lpwstr>
  </property>
  <property fmtid="{D5CDD505-2E9C-101B-9397-08002B2CF9AE}" pid="4" name="MSIP_Label_75464948-aeeb-436c-a291-ab13687dc8ce_SetDate">
    <vt:lpwstr>2021-08-30T04:25:20Z</vt:lpwstr>
  </property>
  <property fmtid="{D5CDD505-2E9C-101B-9397-08002B2CF9AE}" pid="5" name="MSIP_Label_75464948-aeeb-436c-a291-ab13687dc8ce_Method">
    <vt:lpwstr>Standard</vt:lpwstr>
  </property>
  <property fmtid="{D5CDD505-2E9C-101B-9397-08002B2CF9AE}" pid="6" name="MSIP_Label_75464948-aeeb-436c-a291-ab13687dc8ce_Name">
    <vt:lpwstr>Internal</vt:lpwstr>
  </property>
  <property fmtid="{D5CDD505-2E9C-101B-9397-08002B2CF9AE}" pid="7" name="MSIP_Label_75464948-aeeb-436c-a291-ab13687dc8ce_SiteId">
    <vt:lpwstr>e54289c6-b630-4215-acc5-57eec01212d6</vt:lpwstr>
  </property>
  <property fmtid="{D5CDD505-2E9C-101B-9397-08002B2CF9AE}" pid="8" name="MSIP_Label_75464948-aeeb-436c-a291-ab13687dc8ce_ActionId">
    <vt:lpwstr>c144e0e7-37ba-4af7-b062-9a2e7ffe3762</vt:lpwstr>
  </property>
  <property fmtid="{D5CDD505-2E9C-101B-9397-08002B2CF9AE}" pid="9" name="MSIP_Label_75464948-aeeb-436c-a291-ab13687dc8ce_ContentBits">
    <vt:lpwstr>0</vt:lpwstr>
  </property>
</Properties>
</file>